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0A6112"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553AA483"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数组：</w:t>
      </w:r>
    </w:p>
    <w:p w14:paraId="45C61F8A"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1.下一个排列（中等）</w:t>
      </w:r>
    </w:p>
    <w:p w14:paraId="5CB4C4D4"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54.螺旋矩阵（中等）</w:t>
      </w:r>
    </w:p>
    <w:p w14:paraId="1DEFCEB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8.旋转图像（中等）</w:t>
      </w:r>
    </w:p>
    <w:p w14:paraId="13DAD459" w14:textId="189C78C3" w:rsidR="00336C23"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45D17F26" w14:textId="1107A907" w:rsidR="0088605E" w:rsidRDefault="0088605E" w:rsidP="00336C23">
      <w:pPr>
        <w:widowControl/>
        <w:spacing w:before="100" w:beforeAutospacing="1" w:after="100" w:afterAutospacing="1"/>
        <w:jc w:val="left"/>
        <w:outlineLvl w:val="1"/>
        <w:rPr>
          <w:rFonts w:ascii="宋体" w:eastAsia="宋体" w:hAnsi="宋体" w:cs="宋体"/>
          <w:kern w:val="0"/>
          <w:sz w:val="72"/>
          <w:szCs w:val="24"/>
        </w:rPr>
      </w:pPr>
    </w:p>
    <w:p w14:paraId="6DEC2B4F" w14:textId="184677A1" w:rsidR="0088605E" w:rsidRDefault="0088605E" w:rsidP="00336C23">
      <w:pPr>
        <w:widowControl/>
        <w:spacing w:before="100" w:beforeAutospacing="1" w:after="100" w:afterAutospacing="1"/>
        <w:jc w:val="left"/>
        <w:outlineLvl w:val="1"/>
        <w:rPr>
          <w:rFonts w:ascii="宋体" w:eastAsia="宋体" w:hAnsi="宋体" w:cs="宋体"/>
          <w:kern w:val="0"/>
          <w:sz w:val="72"/>
          <w:szCs w:val="24"/>
        </w:rPr>
      </w:pPr>
    </w:p>
    <w:p w14:paraId="62680DC3" w14:textId="4CE4ED79" w:rsidR="0088605E" w:rsidRDefault="0088605E" w:rsidP="00336C23">
      <w:pPr>
        <w:widowControl/>
        <w:spacing w:before="100" w:beforeAutospacing="1" w:after="100" w:afterAutospacing="1"/>
        <w:jc w:val="left"/>
        <w:outlineLvl w:val="1"/>
        <w:rPr>
          <w:rFonts w:ascii="宋体" w:eastAsia="宋体" w:hAnsi="宋体" w:cs="宋体"/>
          <w:kern w:val="0"/>
          <w:sz w:val="72"/>
          <w:szCs w:val="24"/>
        </w:rPr>
      </w:pPr>
    </w:p>
    <w:p w14:paraId="05770990" w14:textId="42B67B2E" w:rsidR="0088605E" w:rsidRDefault="0088605E" w:rsidP="00336C23">
      <w:pPr>
        <w:widowControl/>
        <w:spacing w:before="100" w:beforeAutospacing="1" w:after="100" w:afterAutospacing="1"/>
        <w:jc w:val="left"/>
        <w:outlineLvl w:val="1"/>
        <w:rPr>
          <w:rFonts w:ascii="宋体" w:eastAsia="宋体" w:hAnsi="宋体" w:cs="宋体"/>
          <w:kern w:val="0"/>
          <w:sz w:val="72"/>
          <w:szCs w:val="24"/>
        </w:rPr>
      </w:pPr>
    </w:p>
    <w:p w14:paraId="6DA07172" w14:textId="3F2D052C" w:rsidR="0088605E" w:rsidRDefault="0088605E" w:rsidP="00336C23">
      <w:pPr>
        <w:widowControl/>
        <w:spacing w:before="100" w:beforeAutospacing="1" w:after="100" w:afterAutospacing="1"/>
        <w:jc w:val="left"/>
        <w:outlineLvl w:val="1"/>
        <w:rPr>
          <w:rFonts w:ascii="宋体" w:eastAsia="宋体" w:hAnsi="宋体" w:cs="宋体"/>
          <w:kern w:val="0"/>
          <w:sz w:val="72"/>
          <w:szCs w:val="24"/>
        </w:rPr>
      </w:pPr>
    </w:p>
    <w:p w14:paraId="3D2C2C0C" w14:textId="77777777" w:rsidR="0088605E" w:rsidRPr="00FF0812" w:rsidRDefault="0088605E" w:rsidP="00336C23">
      <w:pPr>
        <w:widowControl/>
        <w:spacing w:before="100" w:beforeAutospacing="1" w:after="100" w:afterAutospacing="1"/>
        <w:jc w:val="left"/>
        <w:outlineLvl w:val="1"/>
        <w:rPr>
          <w:rFonts w:ascii="宋体" w:eastAsia="宋体" w:hAnsi="宋体" w:cs="宋体" w:hint="eastAsia"/>
          <w:kern w:val="0"/>
          <w:sz w:val="72"/>
          <w:szCs w:val="24"/>
        </w:rPr>
      </w:pPr>
    </w:p>
    <w:p w14:paraId="4D1109D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链表：</w:t>
      </w:r>
    </w:p>
    <w:p w14:paraId="21B336BA"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28.奇偶链表（中等）</w:t>
      </w:r>
    </w:p>
    <w:p w14:paraId="73474B3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92.反转链表 II（中等）</w:t>
      </w:r>
    </w:p>
    <w:p w14:paraId="111C9DE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61.旋转链表（中等）</w:t>
      </w:r>
    </w:p>
    <w:p w14:paraId="11E24737" w14:textId="056352CA"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4E6BCFE5"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30D2C77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树：</w:t>
      </w:r>
    </w:p>
    <w:p w14:paraId="213B332B"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22.完全二叉树的节点个数（中等）</w:t>
      </w:r>
    </w:p>
    <w:p w14:paraId="7726B3A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 xml:space="preserve">208.实现 </w:t>
      </w:r>
      <w:proofErr w:type="spellStart"/>
      <w:r w:rsidRPr="00FF0812">
        <w:rPr>
          <w:rFonts w:ascii="宋体" w:eastAsia="宋体" w:hAnsi="宋体" w:cs="宋体"/>
          <w:kern w:val="0"/>
          <w:sz w:val="72"/>
          <w:szCs w:val="24"/>
        </w:rPr>
        <w:t>Trie</w:t>
      </w:r>
      <w:proofErr w:type="spellEnd"/>
      <w:r w:rsidRPr="00FF0812">
        <w:rPr>
          <w:rFonts w:ascii="宋体" w:eastAsia="宋体" w:hAnsi="宋体" w:cs="宋体"/>
          <w:kern w:val="0"/>
          <w:sz w:val="72"/>
          <w:szCs w:val="24"/>
        </w:rPr>
        <w:t xml:space="preserve"> (前缀树)(中等)</w:t>
      </w:r>
    </w:p>
    <w:p w14:paraId="7D7A8BEB" w14:textId="77777777" w:rsidR="0088605E" w:rsidRDefault="00336C23" w:rsidP="0088605E">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97.二叉树的序列化与反序列化（困难）</w:t>
      </w:r>
    </w:p>
    <w:p w14:paraId="4C9DA017" w14:textId="4022433F" w:rsidR="0088605E" w:rsidRPr="00FF0812" w:rsidRDefault="0088605E" w:rsidP="0088605E">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堆：</w:t>
      </w:r>
    </w:p>
    <w:p w14:paraId="56135EA2" w14:textId="77777777" w:rsidR="0088605E" w:rsidRPr="00FF0812" w:rsidRDefault="0088605E" w:rsidP="0088605E">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95.数据流的中位数（困难）</w:t>
      </w:r>
    </w:p>
    <w:p w14:paraId="22C75FB2"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55AEE889" w14:textId="563F7BCE" w:rsidR="0088605E" w:rsidRDefault="0088605E">
      <w:pPr>
        <w:widowControl/>
        <w:jc w:val="left"/>
        <w:rPr>
          <w:rFonts w:ascii="宋体" w:eastAsia="宋体" w:hAnsi="宋体" w:cs="宋体"/>
          <w:kern w:val="0"/>
          <w:sz w:val="72"/>
          <w:szCs w:val="24"/>
        </w:rPr>
      </w:pPr>
    </w:p>
    <w:p w14:paraId="194CF09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321BA47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哈希：</w:t>
      </w:r>
    </w:p>
    <w:p w14:paraId="69804044"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25.和等于k的</w:t>
      </w:r>
      <w:proofErr w:type="gramStart"/>
      <w:r w:rsidRPr="00FF0812">
        <w:rPr>
          <w:rFonts w:ascii="宋体" w:eastAsia="宋体" w:hAnsi="宋体" w:cs="宋体"/>
          <w:kern w:val="0"/>
          <w:sz w:val="72"/>
          <w:szCs w:val="24"/>
        </w:rPr>
        <w:t>最</w:t>
      </w:r>
      <w:proofErr w:type="gramEnd"/>
      <w:r w:rsidRPr="00FF0812">
        <w:rPr>
          <w:rFonts w:ascii="宋体" w:eastAsia="宋体" w:hAnsi="宋体" w:cs="宋体"/>
          <w:kern w:val="0"/>
          <w:sz w:val="72"/>
          <w:szCs w:val="24"/>
        </w:rPr>
        <w:t>长子数组长度（中等）</w:t>
      </w:r>
    </w:p>
    <w:p w14:paraId="782E59E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54.四数相加 II（中等）</w:t>
      </w:r>
    </w:p>
    <w:p w14:paraId="253BCDA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523.连续的子数组和（中等）</w:t>
      </w:r>
    </w:p>
    <w:p w14:paraId="024D7EAD" w14:textId="37B66D2E"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6C874A83"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720161C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roofErr w:type="gramStart"/>
      <w:r w:rsidRPr="00FF0812">
        <w:rPr>
          <w:rFonts w:ascii="宋体" w:eastAsia="宋体" w:hAnsi="宋体" w:cs="宋体" w:hint="eastAsia"/>
          <w:kern w:val="0"/>
          <w:sz w:val="72"/>
          <w:szCs w:val="24"/>
        </w:rPr>
        <w:t>栈</w:t>
      </w:r>
      <w:proofErr w:type="gramEnd"/>
      <w:r w:rsidRPr="00FF0812">
        <w:rPr>
          <w:rFonts w:ascii="宋体" w:eastAsia="宋体" w:hAnsi="宋体" w:cs="宋体" w:hint="eastAsia"/>
          <w:kern w:val="0"/>
          <w:sz w:val="72"/>
          <w:szCs w:val="24"/>
        </w:rPr>
        <w:t>：</w:t>
      </w:r>
    </w:p>
    <w:p w14:paraId="3A0FF7B7"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94.字符串解码（中等）</w:t>
      </w:r>
    </w:p>
    <w:p w14:paraId="119F06B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503.下一个更大元素 II（中等）</w:t>
      </w:r>
    </w:p>
    <w:p w14:paraId="1CD16F27"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24.基本计算器（困难）</w:t>
      </w:r>
    </w:p>
    <w:p w14:paraId="29A1E863"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726.原子的数量（困难）</w:t>
      </w:r>
    </w:p>
    <w:p w14:paraId="435CE0CD"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84.柱状图中最大的矩形（困难）</w:t>
      </w:r>
    </w:p>
    <w:p w14:paraId="5D28F33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16.移除重复元素（困难）</w:t>
      </w:r>
    </w:p>
    <w:p w14:paraId="0707373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2.接雨水（困难）</w:t>
      </w:r>
    </w:p>
    <w:p w14:paraId="15622BF3" w14:textId="5C7D6919" w:rsidR="00336C23" w:rsidRPr="00FF0812" w:rsidRDefault="00336C23" w:rsidP="00336C23">
      <w:pPr>
        <w:widowControl/>
        <w:spacing w:before="100" w:beforeAutospacing="1" w:after="100" w:afterAutospacing="1"/>
        <w:jc w:val="left"/>
        <w:outlineLvl w:val="1"/>
        <w:rPr>
          <w:rFonts w:ascii="宋体" w:eastAsia="宋体" w:hAnsi="宋体" w:cs="宋体" w:hint="eastAsia"/>
          <w:kern w:val="0"/>
          <w:sz w:val="72"/>
          <w:szCs w:val="24"/>
        </w:rPr>
      </w:pPr>
    </w:p>
    <w:p w14:paraId="723CB3E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队列：</w:t>
      </w:r>
    </w:p>
    <w:p w14:paraId="1DCED90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862.和至少为K的最短子数组(中等)</w:t>
      </w:r>
    </w:p>
    <w:p w14:paraId="23696E5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39.滑动窗口最大值（困难）</w:t>
      </w:r>
    </w:p>
    <w:p w14:paraId="1EB9BB72" w14:textId="1D426466"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17126A9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5658C9B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字符串：</w:t>
      </w:r>
    </w:p>
    <w:p w14:paraId="273F98B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8.字符串转换整数 (</w:t>
      </w:r>
      <w:proofErr w:type="spellStart"/>
      <w:r w:rsidRPr="00933A0C">
        <w:rPr>
          <w:rFonts w:ascii="宋体" w:eastAsia="宋体" w:hAnsi="宋体" w:cs="宋体"/>
          <w:b/>
          <w:kern w:val="0"/>
          <w:sz w:val="72"/>
          <w:szCs w:val="24"/>
        </w:rPr>
        <w:t>atoi</w:t>
      </w:r>
      <w:proofErr w:type="spellEnd"/>
      <w:r w:rsidRPr="00FF0812">
        <w:rPr>
          <w:rFonts w:ascii="宋体" w:eastAsia="宋体" w:hAnsi="宋体" w:cs="宋体"/>
          <w:kern w:val="0"/>
          <w:sz w:val="72"/>
          <w:szCs w:val="24"/>
        </w:rPr>
        <w:t>)（中等）</w:t>
      </w:r>
    </w:p>
    <w:p w14:paraId="4DD2B4DE"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51.翻转字符串里的单词（中等）</w:t>
      </w:r>
    </w:p>
    <w:p w14:paraId="27718350" w14:textId="7DAE6534"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266D87B5"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48C765A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排序：</w:t>
      </w:r>
    </w:p>
    <w:p w14:paraId="2493D6D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122.数组的相对排序（简单）</w:t>
      </w:r>
    </w:p>
    <w:p w14:paraId="56A4E245"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06.根据身高重建队列（中等）</w:t>
      </w:r>
    </w:p>
    <w:p w14:paraId="0E8962D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64.最大间距（困难）</w:t>
      </w:r>
    </w:p>
    <w:p w14:paraId="47A06EB3" w14:textId="52FC027E"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28F89083"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70C3982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前缀和：</w:t>
      </w:r>
    </w:p>
    <w:p w14:paraId="1AB0E2D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554.砖墙（中等）</w:t>
      </w:r>
    </w:p>
    <w:p w14:paraId="0EFA2CE4"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04.二</w:t>
      </w:r>
      <w:proofErr w:type="gramStart"/>
      <w:r w:rsidRPr="00FF0812">
        <w:rPr>
          <w:rFonts w:ascii="宋体" w:eastAsia="宋体" w:hAnsi="宋体" w:cs="宋体"/>
          <w:kern w:val="0"/>
          <w:sz w:val="72"/>
          <w:szCs w:val="24"/>
        </w:rPr>
        <w:t>维区域</w:t>
      </w:r>
      <w:proofErr w:type="gramEnd"/>
      <w:r w:rsidRPr="00FF0812">
        <w:rPr>
          <w:rFonts w:ascii="宋体" w:eastAsia="宋体" w:hAnsi="宋体" w:cs="宋体"/>
          <w:kern w:val="0"/>
          <w:sz w:val="72"/>
          <w:szCs w:val="24"/>
        </w:rPr>
        <w:t>和检索 - 矩阵不可变（中等）</w:t>
      </w:r>
    </w:p>
    <w:p w14:paraId="2E98ECD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074.元素和为目标值的子矩阵数量（困难）</w:t>
      </w:r>
    </w:p>
    <w:p w14:paraId="3BC1B411" w14:textId="62CCCB47"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659F4CE4"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1125B51D"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双指针：</w:t>
      </w:r>
    </w:p>
    <w:p w14:paraId="6EA1D134" w14:textId="77777777" w:rsidR="00336C23" w:rsidRPr="00CB5549"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CB5549">
        <w:rPr>
          <w:rFonts w:ascii="宋体" w:eastAsia="宋体" w:hAnsi="宋体" w:cs="宋体"/>
          <w:color w:val="FF0000"/>
          <w:kern w:val="0"/>
          <w:sz w:val="72"/>
          <w:szCs w:val="24"/>
        </w:rPr>
        <w:t>15.三数之和（中等）</w:t>
      </w:r>
    </w:p>
    <w:p w14:paraId="50E3B685" w14:textId="77777777" w:rsidR="00336C23" w:rsidRPr="00D045AB"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D045AB">
        <w:rPr>
          <w:rFonts w:ascii="宋体" w:eastAsia="宋体" w:hAnsi="宋体" w:cs="宋体"/>
          <w:color w:val="FF0000"/>
          <w:kern w:val="0"/>
          <w:sz w:val="72"/>
          <w:szCs w:val="24"/>
        </w:rPr>
        <w:t>11.</w:t>
      </w:r>
      <w:proofErr w:type="gramStart"/>
      <w:r w:rsidRPr="00D045AB">
        <w:rPr>
          <w:rFonts w:ascii="宋体" w:eastAsia="宋体" w:hAnsi="宋体" w:cs="宋体"/>
          <w:color w:val="FF0000"/>
          <w:kern w:val="0"/>
          <w:sz w:val="72"/>
          <w:szCs w:val="24"/>
        </w:rPr>
        <w:t>盛最多水</w:t>
      </w:r>
      <w:proofErr w:type="gramEnd"/>
      <w:r w:rsidRPr="00D045AB">
        <w:rPr>
          <w:rFonts w:ascii="宋体" w:eastAsia="宋体" w:hAnsi="宋体" w:cs="宋体"/>
          <w:color w:val="FF0000"/>
          <w:kern w:val="0"/>
          <w:sz w:val="72"/>
          <w:szCs w:val="24"/>
        </w:rPr>
        <w:t>的容器（中等）</w:t>
      </w:r>
    </w:p>
    <w:p w14:paraId="4ADDE542" w14:textId="77777777" w:rsidR="00336C23" w:rsidRPr="00A562AD"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A562AD">
        <w:rPr>
          <w:rFonts w:ascii="宋体" w:eastAsia="宋体" w:hAnsi="宋体" w:cs="宋体"/>
          <w:color w:val="FF0000"/>
          <w:kern w:val="0"/>
          <w:sz w:val="72"/>
          <w:szCs w:val="24"/>
        </w:rPr>
        <w:t>633.平方数之和（中等）</w:t>
      </w:r>
    </w:p>
    <w:p w14:paraId="3DB0DFC1" w14:textId="2B55A876"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102C845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4584D39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二分：</w:t>
      </w:r>
    </w:p>
    <w:p w14:paraId="13B637F4"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875.爱吃香蕉的</w:t>
      </w:r>
      <w:proofErr w:type="gramStart"/>
      <w:r w:rsidRPr="00FF0812">
        <w:rPr>
          <w:rFonts w:ascii="宋体" w:eastAsia="宋体" w:hAnsi="宋体" w:cs="宋体"/>
          <w:kern w:val="0"/>
          <w:sz w:val="72"/>
          <w:szCs w:val="24"/>
        </w:rPr>
        <w:t>珂珂</w:t>
      </w:r>
      <w:proofErr w:type="gramEnd"/>
      <w:r w:rsidRPr="00FF0812">
        <w:rPr>
          <w:rFonts w:ascii="宋体" w:eastAsia="宋体" w:hAnsi="宋体" w:cs="宋体"/>
          <w:kern w:val="0"/>
          <w:sz w:val="72"/>
          <w:szCs w:val="24"/>
        </w:rPr>
        <w:t>（中等）</w:t>
      </w:r>
    </w:p>
    <w:p w14:paraId="508D34ED"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300.转变数组后最接近目标值的数组和（中等）</w:t>
      </w:r>
    </w:p>
    <w:p w14:paraId="5434452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011.在 D 天内送达包裹的能力（中等）</w:t>
      </w:r>
    </w:p>
    <w:p w14:paraId="744E004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4. 在排序数组中查找元素的第一个和最后一个位置（中等）</w:t>
      </w:r>
    </w:p>
    <w:p w14:paraId="6F6E4B9B"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54.寻找旋转排序数组中的最小值 II（困难）</w:t>
      </w:r>
    </w:p>
    <w:p w14:paraId="75577E0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3889E094"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滑窗：</w:t>
      </w:r>
    </w:p>
    <w:p w14:paraId="1C795D1E" w14:textId="77777777" w:rsidR="00336C23" w:rsidRPr="00A562AD"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A562AD">
        <w:rPr>
          <w:rFonts w:ascii="宋体" w:eastAsia="宋体" w:hAnsi="宋体" w:cs="宋体"/>
          <w:color w:val="FF0000"/>
          <w:kern w:val="0"/>
          <w:sz w:val="72"/>
          <w:szCs w:val="24"/>
        </w:rPr>
        <w:t>209.长度最小的子数组（中等）</w:t>
      </w:r>
    </w:p>
    <w:p w14:paraId="76F60915" w14:textId="77777777" w:rsidR="00336C23" w:rsidRPr="008B72E3"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8B72E3">
        <w:rPr>
          <w:rFonts w:ascii="宋体" w:eastAsia="宋体" w:hAnsi="宋体" w:cs="宋体"/>
          <w:color w:val="FF0000"/>
          <w:kern w:val="0"/>
          <w:sz w:val="72"/>
          <w:szCs w:val="24"/>
        </w:rPr>
        <w:t>1423.可获得的最大点数（中等）</w:t>
      </w:r>
    </w:p>
    <w:p w14:paraId="57C76BE1" w14:textId="77777777" w:rsidR="00336C23" w:rsidRPr="00017F7C"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017F7C">
        <w:rPr>
          <w:rFonts w:ascii="宋体" w:eastAsia="宋体" w:hAnsi="宋体" w:cs="宋体"/>
          <w:color w:val="FF0000"/>
          <w:kern w:val="0"/>
          <w:sz w:val="72"/>
          <w:szCs w:val="24"/>
        </w:rPr>
        <w:t>424.替换后的最长重复字符（中等）</w:t>
      </w:r>
      <w:bookmarkStart w:id="0" w:name="_GoBack"/>
      <w:bookmarkEnd w:id="0"/>
    </w:p>
    <w:p w14:paraId="18827D5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438.绝对差不超过限制的最长连续子数组(中等)</w:t>
      </w:r>
    </w:p>
    <w:p w14:paraId="610E5973" w14:textId="16DDF6C4"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5C508C07"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7E8A867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DFS/BFS：</w:t>
      </w:r>
    </w:p>
    <w:p w14:paraId="235650F7"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994.腐烂的橘子（中等）</w:t>
      </w:r>
    </w:p>
    <w:p w14:paraId="416CC86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17.太平洋大西洋水流问题（中等）</w:t>
      </w:r>
    </w:p>
    <w:p w14:paraId="05510BD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99.除法求值（中等）</w:t>
      </w:r>
    </w:p>
    <w:p w14:paraId="1140B4BE"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162.地图分析（中等）</w:t>
      </w:r>
    </w:p>
    <w:p w14:paraId="7A628AE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10.课程表II（中等）</w:t>
      </w:r>
    </w:p>
    <w:p w14:paraId="3176B9DF"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27.单词接龙（困难）</w:t>
      </w:r>
    </w:p>
    <w:p w14:paraId="32C57BA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773.滑动谜题（困难）</w:t>
      </w:r>
    </w:p>
    <w:p w14:paraId="5D256EC3"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26.单词接龙II（困难）</w:t>
      </w:r>
    </w:p>
    <w:p w14:paraId="0017186B" w14:textId="77777777" w:rsidR="00336C23" w:rsidRPr="00FF0812"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p>
    <w:p w14:paraId="111071BA" w14:textId="77777777" w:rsidR="00336C23" w:rsidRPr="00117D66"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117D66">
        <w:rPr>
          <w:rFonts w:ascii="宋体" w:eastAsia="宋体" w:hAnsi="宋体" w:cs="宋体" w:hint="eastAsia"/>
          <w:kern w:val="0"/>
          <w:sz w:val="72"/>
          <w:szCs w:val="24"/>
        </w:rPr>
        <w:t>并查集：</w:t>
      </w:r>
    </w:p>
    <w:p w14:paraId="3EE7B088" w14:textId="4EBFE245" w:rsidR="00336C23" w:rsidRPr="00FF0812"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FF0812">
        <w:rPr>
          <w:rFonts w:ascii="宋体" w:eastAsia="宋体" w:hAnsi="宋体" w:cs="宋体"/>
          <w:color w:val="FF0000"/>
          <w:kern w:val="0"/>
          <w:sz w:val="72"/>
          <w:szCs w:val="24"/>
        </w:rPr>
        <w:t>547.省份数量（中等）</w:t>
      </w:r>
    </w:p>
    <w:p w14:paraId="596C2F3C" w14:textId="06244C46" w:rsidR="00336C23" w:rsidRDefault="00336C23" w:rsidP="00336C23">
      <w:pPr>
        <w:widowControl/>
        <w:spacing w:before="100" w:beforeAutospacing="1" w:after="100" w:afterAutospacing="1"/>
        <w:jc w:val="left"/>
        <w:outlineLvl w:val="1"/>
        <w:rPr>
          <w:rFonts w:ascii="宋体" w:eastAsia="宋体" w:hAnsi="宋体" w:cs="宋体"/>
          <w:color w:val="FF0000"/>
          <w:kern w:val="0"/>
          <w:sz w:val="72"/>
          <w:szCs w:val="24"/>
        </w:rPr>
      </w:pPr>
      <w:r w:rsidRPr="00FF0812">
        <w:rPr>
          <w:rFonts w:ascii="宋体" w:eastAsia="宋体" w:hAnsi="宋体" w:cs="宋体"/>
          <w:color w:val="FF0000"/>
          <w:kern w:val="0"/>
          <w:sz w:val="72"/>
          <w:szCs w:val="24"/>
        </w:rPr>
        <w:t>1202.交换字符串中的元素（中等）</w:t>
      </w:r>
    </w:p>
    <w:p w14:paraId="37F87F34" w14:textId="7EDA5A86" w:rsidR="009B2A45" w:rsidRPr="00AF0FCC" w:rsidRDefault="009B2A45" w:rsidP="009B2A45">
      <w:pPr>
        <w:widowControl/>
        <w:spacing w:before="100" w:beforeAutospacing="1" w:after="100" w:afterAutospacing="1"/>
        <w:jc w:val="left"/>
        <w:outlineLvl w:val="1"/>
        <w:rPr>
          <w:rFonts w:ascii="宋体" w:eastAsia="宋体" w:hAnsi="宋体" w:cs="宋体" w:hint="eastAsia"/>
          <w:kern w:val="0"/>
          <w:sz w:val="72"/>
          <w:szCs w:val="24"/>
        </w:rPr>
      </w:pPr>
      <w:r w:rsidRPr="00AF0FCC">
        <w:rPr>
          <w:rFonts w:ascii="宋体" w:eastAsia="宋体" w:hAnsi="宋体" w:cs="宋体" w:hint="eastAsia"/>
          <w:kern w:val="0"/>
          <w:sz w:val="72"/>
          <w:szCs w:val="24"/>
        </w:rPr>
        <w:t>最小生成树</w:t>
      </w:r>
      <w:r w:rsidR="00BC72ED" w:rsidRPr="00AF0FCC">
        <w:rPr>
          <w:rFonts w:ascii="宋体" w:eastAsia="宋体" w:hAnsi="宋体" w:cs="宋体" w:hint="eastAsia"/>
          <w:kern w:val="0"/>
          <w:sz w:val="72"/>
          <w:szCs w:val="24"/>
        </w:rPr>
        <w:t>：</w:t>
      </w:r>
    </w:p>
    <w:p w14:paraId="5334B12D" w14:textId="77777777" w:rsidR="009B2A45" w:rsidRPr="00117D66" w:rsidRDefault="009B2A45" w:rsidP="009B2A45">
      <w:pPr>
        <w:widowControl/>
        <w:spacing w:before="100" w:beforeAutospacing="1" w:after="100" w:afterAutospacing="1"/>
        <w:jc w:val="left"/>
        <w:outlineLvl w:val="1"/>
        <w:rPr>
          <w:rFonts w:ascii="宋体" w:eastAsia="宋体" w:hAnsi="宋体" w:cs="宋体"/>
          <w:color w:val="FF0000"/>
          <w:kern w:val="0"/>
          <w:sz w:val="72"/>
          <w:szCs w:val="24"/>
        </w:rPr>
      </w:pPr>
      <w:r w:rsidRPr="00117D66">
        <w:rPr>
          <w:rFonts w:ascii="宋体" w:eastAsia="宋体" w:hAnsi="宋体" w:cs="宋体"/>
          <w:color w:val="FF0000"/>
          <w:kern w:val="0"/>
          <w:sz w:val="72"/>
          <w:szCs w:val="24"/>
        </w:rPr>
        <w:t>1135.最低成本联通所有城市（中等）</w:t>
      </w:r>
    </w:p>
    <w:p w14:paraId="277DE989" w14:textId="77777777" w:rsidR="009B2A45" w:rsidRPr="00117D66" w:rsidRDefault="009B2A45" w:rsidP="009B2A45">
      <w:pPr>
        <w:widowControl/>
        <w:spacing w:before="100" w:beforeAutospacing="1" w:after="100" w:afterAutospacing="1"/>
        <w:jc w:val="left"/>
        <w:outlineLvl w:val="1"/>
        <w:rPr>
          <w:rFonts w:ascii="宋体" w:eastAsia="宋体" w:hAnsi="宋体" w:cs="宋体"/>
          <w:color w:val="FF0000"/>
          <w:kern w:val="0"/>
          <w:sz w:val="72"/>
          <w:szCs w:val="24"/>
        </w:rPr>
      </w:pPr>
      <w:r w:rsidRPr="00117D66">
        <w:rPr>
          <w:rFonts w:ascii="宋体" w:eastAsia="宋体" w:hAnsi="宋体" w:cs="宋体"/>
          <w:color w:val="FF0000"/>
          <w:kern w:val="0"/>
          <w:sz w:val="72"/>
          <w:szCs w:val="24"/>
        </w:rPr>
        <w:t>1584.连接</w:t>
      </w:r>
      <w:proofErr w:type="gramStart"/>
      <w:r w:rsidRPr="00117D66">
        <w:rPr>
          <w:rFonts w:ascii="宋体" w:eastAsia="宋体" w:hAnsi="宋体" w:cs="宋体"/>
          <w:color w:val="FF0000"/>
          <w:kern w:val="0"/>
          <w:sz w:val="72"/>
          <w:szCs w:val="24"/>
        </w:rPr>
        <w:t>所有点</w:t>
      </w:r>
      <w:proofErr w:type="gramEnd"/>
      <w:r w:rsidRPr="00117D66">
        <w:rPr>
          <w:rFonts w:ascii="宋体" w:eastAsia="宋体" w:hAnsi="宋体" w:cs="宋体"/>
          <w:color w:val="FF0000"/>
          <w:kern w:val="0"/>
          <w:sz w:val="72"/>
          <w:szCs w:val="24"/>
        </w:rPr>
        <w:t>的最小费用（中等）</w:t>
      </w:r>
    </w:p>
    <w:p w14:paraId="398ED7C5" w14:textId="77777777" w:rsidR="009B2A45" w:rsidRPr="009B2A45" w:rsidRDefault="009B2A45" w:rsidP="00336C23">
      <w:pPr>
        <w:widowControl/>
        <w:spacing w:before="100" w:beforeAutospacing="1" w:after="100" w:afterAutospacing="1"/>
        <w:jc w:val="left"/>
        <w:outlineLvl w:val="1"/>
        <w:rPr>
          <w:rFonts w:ascii="宋体" w:eastAsia="宋体" w:hAnsi="宋体" w:cs="宋体" w:hint="eastAsia"/>
          <w:color w:val="FF0000"/>
          <w:kern w:val="0"/>
          <w:sz w:val="72"/>
          <w:szCs w:val="24"/>
        </w:rPr>
      </w:pPr>
    </w:p>
    <w:p w14:paraId="640E6027" w14:textId="0FC70B6F" w:rsidR="00336C23" w:rsidRPr="009B2A45" w:rsidRDefault="00A8421C" w:rsidP="009B2A45">
      <w:pPr>
        <w:widowControl/>
        <w:jc w:val="left"/>
        <w:rPr>
          <w:rFonts w:ascii="宋体" w:eastAsia="宋体" w:hAnsi="宋体" w:cs="宋体" w:hint="eastAsia"/>
          <w:color w:val="FF0000"/>
          <w:kern w:val="0"/>
          <w:sz w:val="72"/>
          <w:szCs w:val="24"/>
        </w:rPr>
      </w:pPr>
      <w:r>
        <w:rPr>
          <w:rFonts w:ascii="宋体" w:eastAsia="宋体" w:hAnsi="宋体" w:cs="宋体"/>
          <w:color w:val="FF0000"/>
          <w:kern w:val="0"/>
          <w:sz w:val="72"/>
          <w:szCs w:val="24"/>
        </w:rPr>
        <w:br w:type="page"/>
      </w:r>
    </w:p>
    <w:p w14:paraId="02BC9B3F" w14:textId="5B848662" w:rsidR="0088605E" w:rsidRDefault="0088605E">
      <w:pPr>
        <w:widowControl/>
        <w:jc w:val="left"/>
        <w:rPr>
          <w:rFonts w:ascii="宋体" w:eastAsia="宋体" w:hAnsi="宋体" w:cs="宋体"/>
          <w:kern w:val="0"/>
          <w:sz w:val="72"/>
          <w:szCs w:val="24"/>
        </w:rPr>
      </w:pPr>
    </w:p>
    <w:p w14:paraId="66647595" w14:textId="77777777" w:rsidR="0088605E" w:rsidRPr="00FF0812" w:rsidRDefault="0088605E" w:rsidP="00336C23">
      <w:pPr>
        <w:widowControl/>
        <w:spacing w:before="100" w:beforeAutospacing="1" w:after="100" w:afterAutospacing="1"/>
        <w:jc w:val="left"/>
        <w:outlineLvl w:val="1"/>
        <w:rPr>
          <w:rFonts w:ascii="宋体" w:eastAsia="宋体" w:hAnsi="宋体" w:cs="宋体" w:hint="eastAsia"/>
          <w:kern w:val="0"/>
          <w:sz w:val="72"/>
          <w:szCs w:val="24"/>
        </w:rPr>
      </w:pPr>
    </w:p>
    <w:p w14:paraId="168BAE7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回溯：</w:t>
      </w:r>
    </w:p>
    <w:p w14:paraId="07B17742"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698.划分为k</w:t>
      </w:r>
      <w:proofErr w:type="gramStart"/>
      <w:r w:rsidRPr="00FF0812">
        <w:rPr>
          <w:rFonts w:ascii="宋体" w:eastAsia="宋体" w:hAnsi="宋体" w:cs="宋体"/>
          <w:kern w:val="0"/>
          <w:sz w:val="72"/>
          <w:szCs w:val="24"/>
        </w:rPr>
        <w:t>个</w:t>
      </w:r>
      <w:proofErr w:type="gramEnd"/>
      <w:r w:rsidRPr="00FF0812">
        <w:rPr>
          <w:rFonts w:ascii="宋体" w:eastAsia="宋体" w:hAnsi="宋体" w:cs="宋体"/>
          <w:kern w:val="0"/>
          <w:sz w:val="72"/>
          <w:szCs w:val="24"/>
        </w:rPr>
        <w:t>相等子集（中等）</w:t>
      </w:r>
    </w:p>
    <w:p w14:paraId="3E38D8E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40.单词拆分II（中等）</w:t>
      </w:r>
    </w:p>
    <w:p w14:paraId="25E5B2B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842.将数组拆分成斐波那</w:t>
      </w:r>
      <w:proofErr w:type="gramStart"/>
      <w:r w:rsidRPr="00FF0812">
        <w:rPr>
          <w:rFonts w:ascii="宋体" w:eastAsia="宋体" w:hAnsi="宋体" w:cs="宋体"/>
          <w:kern w:val="0"/>
          <w:sz w:val="72"/>
          <w:szCs w:val="24"/>
        </w:rPr>
        <w:t>契</w:t>
      </w:r>
      <w:proofErr w:type="gramEnd"/>
      <w:r w:rsidRPr="00FF0812">
        <w:rPr>
          <w:rFonts w:ascii="宋体" w:eastAsia="宋体" w:hAnsi="宋体" w:cs="宋体"/>
          <w:kern w:val="0"/>
          <w:sz w:val="72"/>
          <w:szCs w:val="24"/>
        </w:rPr>
        <w:t>序列（中等）</w:t>
      </w:r>
    </w:p>
    <w:p w14:paraId="7805008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31. 分割回文串（中等）</w:t>
      </w:r>
    </w:p>
    <w:p w14:paraId="72F2E94D" w14:textId="36FFB902"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0B696071"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6BED254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贪心：</w:t>
      </w:r>
    </w:p>
    <w:p w14:paraId="03BC342B"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52.用最少数量的箭引爆气球（中等）</w:t>
      </w:r>
    </w:p>
    <w:p w14:paraId="662A1695"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435.无重叠区间（中等）</w:t>
      </w:r>
    </w:p>
    <w:p w14:paraId="77B13E7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2.整数转罗马数字（中等）</w:t>
      </w:r>
    </w:p>
    <w:p w14:paraId="65B69AD2"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35.分发糖果（困难）</w:t>
      </w:r>
    </w:p>
    <w:p w14:paraId="295E55AA" w14:textId="64A572F1" w:rsidR="0088605E" w:rsidRDefault="0088605E">
      <w:pPr>
        <w:widowControl/>
        <w:jc w:val="left"/>
        <w:rPr>
          <w:rFonts w:ascii="宋体" w:eastAsia="宋体" w:hAnsi="宋体" w:cs="宋体"/>
          <w:kern w:val="0"/>
          <w:sz w:val="72"/>
          <w:szCs w:val="24"/>
        </w:rPr>
      </w:pPr>
      <w:r>
        <w:rPr>
          <w:rFonts w:ascii="宋体" w:eastAsia="宋体" w:hAnsi="宋体" w:cs="宋体"/>
          <w:kern w:val="0"/>
          <w:sz w:val="72"/>
          <w:szCs w:val="24"/>
        </w:rPr>
        <w:br w:type="page"/>
      </w:r>
    </w:p>
    <w:p w14:paraId="3A37619E"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p>
    <w:p w14:paraId="2309196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hint="eastAsia"/>
          <w:kern w:val="0"/>
          <w:sz w:val="72"/>
          <w:szCs w:val="24"/>
        </w:rPr>
        <w:t>动态规划：</w:t>
      </w:r>
    </w:p>
    <w:p w14:paraId="2F203233"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62.不同路径（中等）</w:t>
      </w:r>
    </w:p>
    <w:p w14:paraId="0132A7B2"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04.二</w:t>
      </w:r>
      <w:proofErr w:type="gramStart"/>
      <w:r w:rsidRPr="00FF0812">
        <w:rPr>
          <w:rFonts w:ascii="宋体" w:eastAsia="宋体" w:hAnsi="宋体" w:cs="宋体"/>
          <w:kern w:val="0"/>
          <w:sz w:val="72"/>
          <w:szCs w:val="24"/>
        </w:rPr>
        <w:t>维区域</w:t>
      </w:r>
      <w:proofErr w:type="gramEnd"/>
      <w:r w:rsidRPr="00FF0812">
        <w:rPr>
          <w:rFonts w:ascii="宋体" w:eastAsia="宋体" w:hAnsi="宋体" w:cs="宋体"/>
          <w:kern w:val="0"/>
          <w:sz w:val="72"/>
          <w:szCs w:val="24"/>
        </w:rPr>
        <w:t>和检索 - 矩阵不可变（中等）</w:t>
      </w:r>
    </w:p>
    <w:p w14:paraId="0F5810FD"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91.解码方法（中等）</w:t>
      </w:r>
    </w:p>
    <w:p w14:paraId="40906BAA"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983.最低票价（中等）</w:t>
      </w:r>
    </w:p>
    <w:p w14:paraId="7F7F2F1C"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740.删除并获得点数（中等）</w:t>
      </w:r>
    </w:p>
    <w:p w14:paraId="4D3F3F4E"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76.摆动序列（中等）</w:t>
      </w:r>
    </w:p>
    <w:p w14:paraId="0E6C702D"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00.最长递增子序列（中等）</w:t>
      </w:r>
    </w:p>
    <w:p w14:paraId="711823D8"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lastRenderedPageBreak/>
        <w:t>494.目标和（中等）</w:t>
      </w:r>
    </w:p>
    <w:p w14:paraId="462409D5"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279.完全平方数（中等）</w:t>
      </w:r>
    </w:p>
    <w:p w14:paraId="6F9A0DA9"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77.组合总和 Ⅳ（中等）</w:t>
      </w:r>
    </w:p>
    <w:p w14:paraId="040B1212"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714.买卖股票的最佳时机含手续费（中等）</w:t>
      </w:r>
    </w:p>
    <w:p w14:paraId="37C0F1D0"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337.打家劫舍 III（中等）</w:t>
      </w:r>
    </w:p>
    <w:p w14:paraId="00099806"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132.分割回文串 II（困难）</w:t>
      </w:r>
    </w:p>
    <w:p w14:paraId="0B19E165"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87.扰乱字符串（困难）</w:t>
      </w:r>
    </w:p>
    <w:p w14:paraId="7AE8908B" w14:textId="77777777"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t>514.自由之路（困难）</w:t>
      </w:r>
    </w:p>
    <w:p w14:paraId="7320F630" w14:textId="46FE1C7A" w:rsidR="00336C23" w:rsidRPr="00FF0812" w:rsidRDefault="00336C23" w:rsidP="00336C23">
      <w:pPr>
        <w:widowControl/>
        <w:spacing w:before="100" w:beforeAutospacing="1" w:after="100" w:afterAutospacing="1"/>
        <w:jc w:val="left"/>
        <w:outlineLvl w:val="1"/>
        <w:rPr>
          <w:rFonts w:ascii="宋体" w:eastAsia="宋体" w:hAnsi="宋体" w:cs="宋体"/>
          <w:kern w:val="0"/>
          <w:sz w:val="72"/>
          <w:szCs w:val="24"/>
        </w:rPr>
      </w:pPr>
      <w:r w:rsidRPr="00FF0812">
        <w:rPr>
          <w:rFonts w:ascii="宋体" w:eastAsia="宋体" w:hAnsi="宋体" w:cs="宋体"/>
          <w:kern w:val="0"/>
          <w:sz w:val="72"/>
          <w:szCs w:val="24"/>
        </w:rPr>
        <w:lastRenderedPageBreak/>
        <w:t>115.不同的子序列（困难）</w:t>
      </w:r>
    </w:p>
    <w:p w14:paraId="3340AF59" w14:textId="5393A7F9" w:rsidR="00336C23" w:rsidRPr="00FF0812" w:rsidRDefault="00336C23" w:rsidP="00C84D82">
      <w:pPr>
        <w:widowControl/>
        <w:spacing w:before="100" w:beforeAutospacing="1" w:after="100" w:afterAutospacing="1"/>
        <w:jc w:val="left"/>
        <w:outlineLvl w:val="1"/>
        <w:rPr>
          <w:rFonts w:ascii="宋体" w:eastAsia="宋体" w:hAnsi="宋体" w:cs="宋体"/>
          <w:kern w:val="0"/>
          <w:sz w:val="44"/>
          <w:szCs w:val="24"/>
        </w:rPr>
      </w:pPr>
    </w:p>
    <w:p w14:paraId="629FCF9A" w14:textId="27EC201D" w:rsidR="00336C23" w:rsidRPr="00FF0812" w:rsidRDefault="00336C23" w:rsidP="00C84D82">
      <w:pPr>
        <w:widowControl/>
        <w:spacing w:before="100" w:beforeAutospacing="1" w:after="100" w:afterAutospacing="1"/>
        <w:jc w:val="left"/>
        <w:outlineLvl w:val="1"/>
        <w:rPr>
          <w:rFonts w:ascii="宋体" w:eastAsia="宋体" w:hAnsi="宋体" w:cs="宋体"/>
          <w:kern w:val="0"/>
          <w:sz w:val="44"/>
          <w:szCs w:val="24"/>
        </w:rPr>
      </w:pPr>
    </w:p>
    <w:p w14:paraId="2898B1DB" w14:textId="0622E4B9" w:rsidR="00336C23" w:rsidRDefault="00336C23" w:rsidP="00C84D82">
      <w:pPr>
        <w:widowControl/>
        <w:spacing w:before="100" w:beforeAutospacing="1" w:after="100" w:afterAutospacing="1"/>
        <w:jc w:val="left"/>
        <w:outlineLvl w:val="1"/>
        <w:rPr>
          <w:rFonts w:ascii="宋体" w:eastAsia="宋体" w:hAnsi="宋体" w:cs="宋体"/>
          <w:kern w:val="0"/>
          <w:sz w:val="44"/>
          <w:szCs w:val="24"/>
        </w:rPr>
      </w:pPr>
    </w:p>
    <w:p w14:paraId="03AD5059" w14:textId="2AF01038"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56AAFC6C" w14:textId="78A2B165"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147C5AB1" w14:textId="01AFFA77"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5728699E" w14:textId="4468A9B1"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7E42CD3B" w14:textId="63C839C8"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135D967C" w14:textId="0862CAF2"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51106CB8" w14:textId="7E27C1A1"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563C482E" w14:textId="61A9EEF1"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4F407269" w14:textId="7671FE55" w:rsidR="00543456" w:rsidRDefault="00543456" w:rsidP="00C84D82">
      <w:pPr>
        <w:widowControl/>
        <w:spacing w:before="100" w:beforeAutospacing="1" w:after="100" w:afterAutospacing="1"/>
        <w:jc w:val="left"/>
        <w:outlineLvl w:val="1"/>
        <w:rPr>
          <w:rFonts w:ascii="宋体" w:eastAsia="宋体" w:hAnsi="宋体" w:cs="宋体"/>
          <w:kern w:val="0"/>
          <w:sz w:val="44"/>
          <w:szCs w:val="24"/>
        </w:rPr>
      </w:pPr>
    </w:p>
    <w:p w14:paraId="0E36FB11" w14:textId="77777777" w:rsidR="00543456" w:rsidRPr="00FF0812" w:rsidRDefault="00543456" w:rsidP="00C84D82">
      <w:pPr>
        <w:widowControl/>
        <w:spacing w:before="100" w:beforeAutospacing="1" w:after="100" w:afterAutospacing="1"/>
        <w:jc w:val="left"/>
        <w:outlineLvl w:val="1"/>
        <w:rPr>
          <w:rFonts w:ascii="宋体" w:eastAsia="宋体" w:hAnsi="宋体" w:cs="宋体" w:hint="eastAsia"/>
          <w:kern w:val="0"/>
          <w:sz w:val="44"/>
          <w:szCs w:val="24"/>
        </w:rPr>
      </w:pPr>
    </w:p>
    <w:p w14:paraId="6B6315B3" w14:textId="53445F79" w:rsidR="00336C23" w:rsidRDefault="00336C23" w:rsidP="00C84D82">
      <w:pPr>
        <w:widowControl/>
        <w:spacing w:before="100" w:beforeAutospacing="1" w:after="100" w:afterAutospacing="1"/>
        <w:jc w:val="left"/>
        <w:outlineLvl w:val="1"/>
        <w:rPr>
          <w:rFonts w:ascii="宋体" w:eastAsia="宋体" w:hAnsi="宋体" w:cs="宋体"/>
          <w:kern w:val="0"/>
          <w:sz w:val="24"/>
          <w:szCs w:val="24"/>
        </w:rPr>
      </w:pPr>
    </w:p>
    <w:p w14:paraId="010F9115" w14:textId="77777777" w:rsidR="00336C23" w:rsidRDefault="00336C23" w:rsidP="00C84D82">
      <w:pPr>
        <w:widowControl/>
        <w:spacing w:before="100" w:beforeAutospacing="1" w:after="100" w:afterAutospacing="1"/>
        <w:jc w:val="left"/>
        <w:outlineLvl w:val="1"/>
        <w:rPr>
          <w:rFonts w:ascii="宋体" w:eastAsia="宋体" w:hAnsi="宋体" w:cs="宋体"/>
          <w:kern w:val="0"/>
          <w:sz w:val="24"/>
          <w:szCs w:val="24"/>
        </w:rPr>
      </w:pPr>
    </w:p>
    <w:p w14:paraId="3D67748A" w14:textId="11DB996D"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1. Pattern: Sliding window，滑动窗口类型</w:t>
      </w:r>
    </w:p>
    <w:p w14:paraId="44EE99D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滑动窗口类型的题目经常是用来执行数组或是链表上某个区间（窗口）上的操作。比如找最长的全为1的子数组长度。滑动窗口一般从第一个元素开始，一直往右边一个一个元素挪动。当然了，根据题目要求，我们可能有固定窗口大小的情况，也有窗口的大小变化的情况。</w:t>
      </w:r>
    </w:p>
    <w:p w14:paraId="1090A06E" w14:textId="73E3C03E"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drawing>
          <wp:inline distT="0" distB="0" distL="0" distR="0" wp14:anchorId="5EC1DB77" wp14:editId="51FD0CE0">
            <wp:extent cx="5274310" cy="3152775"/>
            <wp:effectExtent l="0" t="0" r="254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74310" cy="3152775"/>
                    </a:xfrm>
                    <a:prstGeom prst="rect">
                      <a:avLst/>
                    </a:prstGeom>
                    <a:noFill/>
                    <a:ln>
                      <a:noFill/>
                    </a:ln>
                  </pic:spPr>
                </pic:pic>
              </a:graphicData>
            </a:graphic>
          </wp:inline>
        </w:drawing>
      </w:r>
      <w:r w:rsidRPr="00C84D82">
        <w:rPr>
          <w:rFonts w:ascii="宋体" w:eastAsia="宋体" w:hAnsi="宋体" w:cs="宋体"/>
          <w:noProof/>
          <w:kern w:val="0"/>
          <w:sz w:val="24"/>
          <w:szCs w:val="24"/>
        </w:rPr>
        <w:drawing>
          <wp:inline distT="0" distB="0" distL="0" distR="0" wp14:anchorId="4E0D5333" wp14:editId="40384EA7">
            <wp:extent cx="5274310" cy="3152775"/>
            <wp:effectExtent l="0" t="0" r="254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3152775"/>
                    </a:xfrm>
                    <a:prstGeom prst="rect">
                      <a:avLst/>
                    </a:prstGeom>
                    <a:noFill/>
                    <a:ln>
                      <a:noFill/>
                    </a:ln>
                  </pic:spPr>
                </pic:pic>
              </a:graphicData>
            </a:graphic>
          </wp:inline>
        </w:drawing>
      </w:r>
      <w:r w:rsidRPr="00C84D82">
        <w:rPr>
          <w:rFonts w:ascii="宋体" w:eastAsia="宋体" w:hAnsi="宋体" w:cs="宋体"/>
          <w:kern w:val="0"/>
          <w:sz w:val="24"/>
          <w:szCs w:val="24"/>
        </w:rPr>
        <w:t>该图中，我们的窗子不断往右一格一个移动</w:t>
      </w:r>
    </w:p>
    <w:p w14:paraId="17674ED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71484E6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下面</w:t>
      </w:r>
      <w:r w:rsidRPr="00C84D82">
        <w:rPr>
          <w:rFonts w:ascii="宋体" w:eastAsia="宋体" w:hAnsi="宋体" w:cs="宋体"/>
          <w:b/>
          <w:bCs/>
          <w:kern w:val="0"/>
          <w:sz w:val="24"/>
          <w:szCs w:val="24"/>
        </w:rPr>
        <w:t>是一些我们用来判断我们可能需要上滑动窗口策略的方法</w:t>
      </w:r>
      <w:r w:rsidRPr="00C84D82">
        <w:rPr>
          <w:rFonts w:ascii="宋体" w:eastAsia="宋体" w:hAnsi="宋体" w:cs="宋体"/>
          <w:kern w:val="0"/>
          <w:sz w:val="24"/>
          <w:szCs w:val="24"/>
        </w:rPr>
        <w:t>：</w:t>
      </w:r>
    </w:p>
    <w:p w14:paraId="7DF44CAF" w14:textId="77777777" w:rsidR="00C84D82" w:rsidRPr="00C84D82" w:rsidRDefault="00C84D82" w:rsidP="00C84D82">
      <w:pPr>
        <w:widowControl/>
        <w:numPr>
          <w:ilvl w:val="0"/>
          <w:numId w:val="1"/>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个问题的输入是一些线性结构：比如链表呀，数组啊，字符串啊之类的</w:t>
      </w:r>
    </w:p>
    <w:p w14:paraId="202EC73E" w14:textId="77777777" w:rsidR="00C84D82" w:rsidRPr="00C84D82" w:rsidRDefault="00C84D82" w:rsidP="00C84D82">
      <w:pPr>
        <w:widowControl/>
        <w:numPr>
          <w:ilvl w:val="0"/>
          <w:numId w:val="1"/>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让你去求最长/最短子字符串或是某些特定的长度要求</w:t>
      </w:r>
    </w:p>
    <w:p w14:paraId="3D9E5E2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7F8DF23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aximum Sum Subarray of Size K (easy)</w:t>
      </w:r>
    </w:p>
    <w:p w14:paraId="0391830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mallest Subarray with a given sum (easy)</w:t>
      </w:r>
    </w:p>
    <w:p w14:paraId="005D01D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Substring with K Distinct Characters (medium)</w:t>
      </w:r>
    </w:p>
    <w:p w14:paraId="0B1D05A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ruits into Baskets (medium)</w:t>
      </w:r>
    </w:p>
    <w:p w14:paraId="736DA78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No-repeat Substring (hard)</w:t>
      </w:r>
    </w:p>
    <w:p w14:paraId="50C0336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Substring with Same Letters after Replacement (hard)</w:t>
      </w:r>
    </w:p>
    <w:p w14:paraId="7880096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Subarray with Ones after Replacement (hard)</w:t>
      </w:r>
    </w:p>
    <w:p w14:paraId="62F55CE1"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703DA5BD">
          <v:rect id="_x0000_i1025" style="width:0;height:1.5pt" o:hralign="center" o:hrstd="t" o:hr="t" fillcolor="#a0a0a0" stroked="f"/>
        </w:pict>
      </w:r>
    </w:p>
    <w:p w14:paraId="79F900DF"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2. Pattern: two points, 双指针类型</w:t>
      </w:r>
    </w:p>
    <w:p w14:paraId="60A362B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双指针是这样的模式：两个指针朝着左右方向移动（双指针分为同向双指针和</w:t>
      </w:r>
      <w:proofErr w:type="gramStart"/>
      <w:r w:rsidRPr="00C84D82">
        <w:rPr>
          <w:rFonts w:ascii="宋体" w:eastAsia="宋体" w:hAnsi="宋体" w:cs="宋体"/>
          <w:kern w:val="0"/>
          <w:sz w:val="24"/>
          <w:szCs w:val="24"/>
        </w:rPr>
        <w:t>异向双</w:t>
      </w:r>
      <w:proofErr w:type="gramEnd"/>
      <w:r w:rsidRPr="00C84D82">
        <w:rPr>
          <w:rFonts w:ascii="宋体" w:eastAsia="宋体" w:hAnsi="宋体" w:cs="宋体"/>
          <w:kern w:val="0"/>
          <w:sz w:val="24"/>
          <w:szCs w:val="24"/>
        </w:rPr>
        <w:t>指针），直到他们有一个或是两个都满足某种条件。双指针通常用在排好序的数组或是链表中寻找对子。比如，你需要去比较数组中每个元素和其他元素的关系时，你就需要用到双指针了。</w:t>
      </w:r>
    </w:p>
    <w:p w14:paraId="77101D6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我们需要双指针的原因是：如果你只用一个指针的话，你得来回</w:t>
      </w:r>
      <w:proofErr w:type="gramStart"/>
      <w:r w:rsidRPr="00C84D82">
        <w:rPr>
          <w:rFonts w:ascii="宋体" w:eastAsia="宋体" w:hAnsi="宋体" w:cs="宋体"/>
          <w:kern w:val="0"/>
          <w:sz w:val="24"/>
          <w:szCs w:val="24"/>
        </w:rPr>
        <w:t>跑才能</w:t>
      </w:r>
      <w:proofErr w:type="gramEnd"/>
      <w:r w:rsidRPr="00C84D82">
        <w:rPr>
          <w:rFonts w:ascii="宋体" w:eastAsia="宋体" w:hAnsi="宋体" w:cs="宋体"/>
          <w:kern w:val="0"/>
          <w:sz w:val="24"/>
          <w:szCs w:val="24"/>
        </w:rPr>
        <w:t>在数组中找到你需要的答案。这一个指针来来回回的过程就很耗时和浪费空间了 — 这是考虑算法的复杂</w:t>
      </w:r>
      <w:proofErr w:type="gramStart"/>
      <w:r w:rsidRPr="00C84D82">
        <w:rPr>
          <w:rFonts w:ascii="宋体" w:eastAsia="宋体" w:hAnsi="宋体" w:cs="宋体"/>
          <w:kern w:val="0"/>
          <w:sz w:val="24"/>
          <w:szCs w:val="24"/>
        </w:rPr>
        <w:t>度分析</w:t>
      </w:r>
      <w:proofErr w:type="gramEnd"/>
      <w:r w:rsidRPr="00C84D82">
        <w:rPr>
          <w:rFonts w:ascii="宋体" w:eastAsia="宋体" w:hAnsi="宋体" w:cs="宋体"/>
          <w:kern w:val="0"/>
          <w:sz w:val="24"/>
          <w:szCs w:val="24"/>
        </w:rPr>
        <w:t>的时候的重要概念。虽然brute force一个指针的解法可能会奏效，但时间复杂度一般会是O(n²)。在很多情况下，双指针能帮助我们找到空间或是时间复杂度更低的解。</w:t>
      </w:r>
    </w:p>
    <w:p w14:paraId="40455827" w14:textId="64FFE0EE"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080C382D" wp14:editId="58F909F5">
            <wp:extent cx="5274310" cy="5281295"/>
            <wp:effectExtent l="0" t="0" r="254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5281295"/>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57D3DB35" wp14:editId="7F58D37D">
            <wp:extent cx="5274310" cy="5281295"/>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5281295"/>
                    </a:xfrm>
                    <a:prstGeom prst="rect">
                      <a:avLst/>
                    </a:prstGeom>
                    <a:noFill/>
                    <a:ln>
                      <a:noFill/>
                    </a:ln>
                  </pic:spPr>
                </pic:pic>
              </a:graphicData>
            </a:graphic>
          </wp:inline>
        </w:drawing>
      </w:r>
      <w:r w:rsidRPr="00C84D82">
        <w:rPr>
          <w:rFonts w:ascii="宋体" w:eastAsia="宋体" w:hAnsi="宋体" w:cs="宋体"/>
          <w:kern w:val="0"/>
          <w:sz w:val="24"/>
          <w:szCs w:val="24"/>
        </w:rPr>
        <w:t>上图是说，我们在排好序的数组里面</w:t>
      </w:r>
      <w:proofErr w:type="gramStart"/>
      <w:r w:rsidRPr="00C84D82">
        <w:rPr>
          <w:rFonts w:ascii="宋体" w:eastAsia="宋体" w:hAnsi="宋体" w:cs="宋体"/>
          <w:kern w:val="0"/>
          <w:sz w:val="24"/>
          <w:szCs w:val="24"/>
        </w:rPr>
        <w:t>找是否</w:t>
      </w:r>
      <w:proofErr w:type="gramEnd"/>
      <w:r w:rsidRPr="00C84D82">
        <w:rPr>
          <w:rFonts w:ascii="宋体" w:eastAsia="宋体" w:hAnsi="宋体" w:cs="宋体"/>
          <w:kern w:val="0"/>
          <w:sz w:val="24"/>
          <w:szCs w:val="24"/>
        </w:rPr>
        <w:t>有一对数加起来刚好等于目标</w:t>
      </w:r>
      <w:proofErr w:type="gramStart"/>
      <w:r w:rsidRPr="00C84D82">
        <w:rPr>
          <w:rFonts w:ascii="宋体" w:eastAsia="宋体" w:hAnsi="宋体" w:cs="宋体"/>
          <w:kern w:val="0"/>
          <w:sz w:val="24"/>
          <w:szCs w:val="24"/>
        </w:rPr>
        <w:t>和</w:t>
      </w:r>
      <w:proofErr w:type="gramEnd"/>
    </w:p>
    <w:p w14:paraId="3F53B8B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09E1470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识别使用双指针的招数：</w:t>
      </w:r>
    </w:p>
    <w:p w14:paraId="226F9504" w14:textId="77777777" w:rsidR="00C84D82" w:rsidRPr="00C84D82" w:rsidRDefault="00C84D82" w:rsidP="00C84D82">
      <w:pPr>
        <w:widowControl/>
        <w:numPr>
          <w:ilvl w:val="0"/>
          <w:numId w:val="2"/>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一般来说，数组或是链表是排好序的，你得在里头找一些组合满足某种限制条件</w:t>
      </w:r>
    </w:p>
    <w:p w14:paraId="2DB48562" w14:textId="77777777" w:rsidR="00C84D82" w:rsidRPr="00C84D82" w:rsidRDefault="00C84D82" w:rsidP="00C84D82">
      <w:pPr>
        <w:widowControl/>
        <w:numPr>
          <w:ilvl w:val="0"/>
          <w:numId w:val="2"/>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组合可能是一对数，三个数，或是</w:t>
      </w:r>
      <w:proofErr w:type="gramStart"/>
      <w:r w:rsidRPr="00C84D82">
        <w:rPr>
          <w:rFonts w:ascii="宋体" w:eastAsia="宋体" w:hAnsi="宋体" w:cs="宋体"/>
          <w:kern w:val="0"/>
          <w:sz w:val="24"/>
          <w:szCs w:val="24"/>
        </w:rPr>
        <w:t>一</w:t>
      </w:r>
      <w:proofErr w:type="gramEnd"/>
      <w:r w:rsidRPr="00C84D82">
        <w:rPr>
          <w:rFonts w:ascii="宋体" w:eastAsia="宋体" w:hAnsi="宋体" w:cs="宋体"/>
          <w:kern w:val="0"/>
          <w:sz w:val="24"/>
          <w:szCs w:val="24"/>
        </w:rPr>
        <w:t>个子数组</w:t>
      </w:r>
    </w:p>
    <w:p w14:paraId="016DCCA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6C510A8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Pair with Target Sum (easy)</w:t>
      </w:r>
    </w:p>
    <w:p w14:paraId="7C0D60B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emove Duplicates (easy)</w:t>
      </w:r>
    </w:p>
    <w:p w14:paraId="28442E1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quaring a Sorted Array (easy)</w:t>
      </w:r>
    </w:p>
    <w:p w14:paraId="5AA9DC1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Triplet Sum to Zero (medium)</w:t>
      </w:r>
    </w:p>
    <w:p w14:paraId="416D11C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riplet Sum Close to Target (medium)</w:t>
      </w:r>
    </w:p>
    <w:p w14:paraId="104F0A2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riplets with Smaller Sum (medium)</w:t>
      </w:r>
    </w:p>
    <w:p w14:paraId="4346643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barrays with Product Less than a Target (medium)</w:t>
      </w:r>
    </w:p>
    <w:p w14:paraId="7E7FAC8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Dutch National Flag Problem (medium)</w:t>
      </w:r>
    </w:p>
    <w:p w14:paraId="030BB93A"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758D5751">
          <v:rect id="_x0000_i1026" style="width:0;height:1.5pt" o:hralign="center" o:hrstd="t" o:hr="t" fillcolor="#a0a0a0" stroked="f"/>
        </w:pict>
      </w:r>
    </w:p>
    <w:p w14:paraId="73CDA070"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3. Pattern: Fast &amp; Slow pointers, 快慢指针类型</w:t>
      </w:r>
    </w:p>
    <w:p w14:paraId="3290D5A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这种模式，有一个非常出门的名字，叫龟兔赛跑。</w:t>
      </w:r>
      <w:r w:rsidRPr="00C84D82">
        <w:rPr>
          <w:rFonts w:ascii="宋体" w:eastAsia="宋体" w:hAnsi="宋体" w:cs="宋体"/>
          <w:kern w:val="0"/>
          <w:sz w:val="24"/>
          <w:szCs w:val="24"/>
        </w:rPr>
        <w:t>咱们肯定都知道龟兔赛跑啦。但还是再解释一下快慢指针：这种算法的两个指针的在数组上（或是链表上，序列上）的移动速度不一样。还别说，</w:t>
      </w:r>
      <w:r w:rsidRPr="00C84D82">
        <w:rPr>
          <w:rFonts w:ascii="宋体" w:eastAsia="宋体" w:hAnsi="宋体" w:cs="宋体"/>
          <w:b/>
          <w:bCs/>
          <w:kern w:val="0"/>
          <w:sz w:val="24"/>
          <w:szCs w:val="24"/>
        </w:rPr>
        <w:t>这种方法在解决有环的链表和数组时特别有用</w:t>
      </w:r>
      <w:r w:rsidRPr="00C84D82">
        <w:rPr>
          <w:rFonts w:ascii="宋体" w:eastAsia="宋体" w:hAnsi="宋体" w:cs="宋体"/>
          <w:kern w:val="0"/>
          <w:sz w:val="24"/>
          <w:szCs w:val="24"/>
        </w:rPr>
        <w:t>。</w:t>
      </w:r>
    </w:p>
    <w:p w14:paraId="79609CD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通过控制指针不同的移动速度（比如在环形链表上），这种算法证明了他们肯定会相遇的。快的一个指针肯定会追上慢的一个（可以想象成跑道上面跑得快的人</w:t>
      </w:r>
      <w:proofErr w:type="gramStart"/>
      <w:r w:rsidRPr="00C84D82">
        <w:rPr>
          <w:rFonts w:ascii="宋体" w:eastAsia="宋体" w:hAnsi="宋体" w:cs="宋体"/>
          <w:kern w:val="0"/>
          <w:sz w:val="24"/>
          <w:szCs w:val="24"/>
        </w:rPr>
        <w:t>套圈跑</w:t>
      </w:r>
      <w:proofErr w:type="gramEnd"/>
      <w:r w:rsidRPr="00C84D82">
        <w:rPr>
          <w:rFonts w:ascii="宋体" w:eastAsia="宋体" w:hAnsi="宋体" w:cs="宋体"/>
          <w:kern w:val="0"/>
          <w:sz w:val="24"/>
          <w:szCs w:val="24"/>
        </w:rPr>
        <w:t>得慢的人）。</w:t>
      </w:r>
    </w:p>
    <w:p w14:paraId="0A6CC629" w14:textId="6C71D8D4"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4A5BC12D" wp14:editId="12B95EAD">
            <wp:extent cx="5274310" cy="6792595"/>
            <wp:effectExtent l="0" t="0" r="2540" b="825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6792595"/>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3D0EB3D7" wp14:editId="58E9ECBB">
            <wp:extent cx="5274310" cy="6792595"/>
            <wp:effectExtent l="0" t="0" r="2540" b="825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6792595"/>
                    </a:xfrm>
                    <a:prstGeom prst="rect">
                      <a:avLst/>
                    </a:prstGeom>
                    <a:noFill/>
                    <a:ln>
                      <a:noFill/>
                    </a:ln>
                  </pic:spPr>
                </pic:pic>
              </a:graphicData>
            </a:graphic>
          </wp:inline>
        </w:drawing>
      </w:r>
      <w:r w:rsidRPr="00C84D82">
        <w:rPr>
          <w:rFonts w:ascii="宋体" w:eastAsia="宋体" w:hAnsi="宋体" w:cs="宋体"/>
          <w:kern w:val="0"/>
          <w:sz w:val="24"/>
          <w:szCs w:val="24"/>
        </w:rPr>
        <w:t>上面这个图演示了快慢两个指针最终在5相遇了</w:t>
      </w:r>
    </w:p>
    <w:p w14:paraId="09FACA4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752E757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咋知道需要用快慢指针模式勒？</w:t>
      </w:r>
    </w:p>
    <w:p w14:paraId="125CF2C8" w14:textId="77777777" w:rsidR="00C84D82" w:rsidRPr="00C84D82" w:rsidRDefault="00C84D82" w:rsidP="00C84D82">
      <w:pPr>
        <w:widowControl/>
        <w:numPr>
          <w:ilvl w:val="0"/>
          <w:numId w:val="3"/>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问题需要处理环上的问题，比如环形链表和环形数组</w:t>
      </w:r>
    </w:p>
    <w:p w14:paraId="12DA9E14" w14:textId="77777777" w:rsidR="00C84D82" w:rsidRPr="00C84D82" w:rsidRDefault="00C84D82" w:rsidP="00C84D82">
      <w:pPr>
        <w:widowControl/>
        <w:numPr>
          <w:ilvl w:val="0"/>
          <w:numId w:val="3"/>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当你需要知道链表的长度或是某个特别位置的信息的时候</w:t>
      </w:r>
    </w:p>
    <w:p w14:paraId="67EF1A5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那啥时候用快慢指针而不是上面的双指针呢？</w:t>
      </w:r>
    </w:p>
    <w:p w14:paraId="5AD15FFA" w14:textId="77777777" w:rsidR="00C84D82" w:rsidRPr="00C84D82" w:rsidRDefault="00C84D82" w:rsidP="00C84D82">
      <w:pPr>
        <w:widowControl/>
        <w:numPr>
          <w:ilvl w:val="0"/>
          <w:numId w:val="4"/>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有些情形下，咱们不应该用双指针，比如我们在单链表上不能往回移动的时候。一个典型的需要用到快慢指针的模式的是当你需要去判断一个链表是否是回文的时候。</w:t>
      </w:r>
    </w:p>
    <w:p w14:paraId="2D5BEFC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3B09BB9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inkedList Cycle (easy)</w:t>
      </w:r>
    </w:p>
    <w:p w14:paraId="7F6D9E8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tart of LinkedList Cycle (medium)</w:t>
      </w:r>
    </w:p>
    <w:p w14:paraId="2B68E1F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Happy Number (medium)</w:t>
      </w:r>
    </w:p>
    <w:p w14:paraId="71B0961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ddle of the LinkedList (easy)</w:t>
      </w:r>
    </w:p>
    <w:p w14:paraId="1E7BE640"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7816066F">
          <v:rect id="_x0000_i1027" style="width:0;height:1.5pt" o:hralign="center" o:hrstd="t" o:hr="t" fillcolor="#a0a0a0" stroked="f"/>
        </w:pict>
      </w:r>
    </w:p>
    <w:p w14:paraId="123CE7B7"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4. Pattern: Merge Intervals，区间合并类型</w:t>
      </w:r>
    </w:p>
    <w:p w14:paraId="45920F6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区间合并模式是一个用来处理有区间重叠的很高效的技术。在设计到区间的很多问题中，通常咱们需要要么判断是否有重叠，要么合并区间，如果他们重叠的话。这个模式是这么起作用的：</w:t>
      </w:r>
    </w:p>
    <w:p w14:paraId="0F64C30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给两个区间，一个是a，另外一个是b。别小看就两个区间，他们之间的关系能跑出来6种情况。详细的就看图啦。</w:t>
      </w:r>
    </w:p>
    <w:p w14:paraId="279B6FCA" w14:textId="566EA6AA"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0001CD89" wp14:editId="0A897588">
            <wp:extent cx="5274310" cy="667575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6675755"/>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6036A1F6" wp14:editId="066D6C37">
            <wp:extent cx="5274310" cy="667575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6675755"/>
                    </a:xfrm>
                    <a:prstGeom prst="rect">
                      <a:avLst/>
                    </a:prstGeom>
                    <a:noFill/>
                    <a:ln>
                      <a:noFill/>
                    </a:ln>
                  </pic:spPr>
                </pic:pic>
              </a:graphicData>
            </a:graphic>
          </wp:inline>
        </w:drawing>
      </w:r>
    </w:p>
    <w:p w14:paraId="111C565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0729767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理解和识别这六种情况，</w:t>
      </w:r>
      <w:proofErr w:type="gramStart"/>
      <w:r w:rsidRPr="00C84D82">
        <w:rPr>
          <w:rFonts w:ascii="宋体" w:eastAsia="宋体" w:hAnsi="宋体" w:cs="宋体"/>
          <w:kern w:val="0"/>
          <w:sz w:val="24"/>
          <w:szCs w:val="24"/>
        </w:rPr>
        <w:t>灰常重要</w:t>
      </w:r>
      <w:proofErr w:type="gramEnd"/>
      <w:r w:rsidRPr="00C84D82">
        <w:rPr>
          <w:rFonts w:ascii="宋体" w:eastAsia="宋体" w:hAnsi="宋体" w:cs="宋体"/>
          <w:kern w:val="0"/>
          <w:sz w:val="24"/>
          <w:szCs w:val="24"/>
        </w:rPr>
        <w:t>。因为这能帮你解决一大堆问题。这些问题从插入区间到优化区间合并都有。</w:t>
      </w:r>
    </w:p>
    <w:p w14:paraId="5CB3714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怎么识别啥时候用合并区间模式呀？</w:t>
      </w:r>
    </w:p>
    <w:p w14:paraId="6B0E7348" w14:textId="77777777" w:rsidR="00C84D82" w:rsidRPr="00C84D82" w:rsidRDefault="00C84D82" w:rsidP="00C84D82">
      <w:pPr>
        <w:widowControl/>
        <w:numPr>
          <w:ilvl w:val="0"/>
          <w:numId w:val="5"/>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当你需要产生一堆相互之间没有交集的区间的时候</w:t>
      </w:r>
    </w:p>
    <w:p w14:paraId="246988F8" w14:textId="77777777" w:rsidR="00C84D82" w:rsidRPr="00C84D82" w:rsidRDefault="00C84D82" w:rsidP="00C84D82">
      <w:pPr>
        <w:widowControl/>
        <w:numPr>
          <w:ilvl w:val="0"/>
          <w:numId w:val="5"/>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当你听到重叠区间的时候</w:t>
      </w:r>
    </w:p>
    <w:p w14:paraId="7FB856A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lastRenderedPageBreak/>
        <w:t>经典题目：</w:t>
      </w:r>
    </w:p>
    <w:p w14:paraId="5DE1263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erge Intervals (medium)</w:t>
      </w:r>
    </w:p>
    <w:p w14:paraId="218445B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Insert Interval (medium)</w:t>
      </w:r>
    </w:p>
    <w:p w14:paraId="6A73D56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Intervals Intersection (medium)</w:t>
      </w:r>
    </w:p>
    <w:p w14:paraId="78CF7CC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nflicting Appointments (medium)</w:t>
      </w:r>
    </w:p>
    <w:p w14:paraId="4AF3CC3E"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2AF0461E">
          <v:rect id="_x0000_i1028" style="width:0;height:1.5pt" o:hralign="center" o:hrstd="t" o:hr="t" fillcolor="#a0a0a0" stroked="f"/>
        </w:pict>
      </w:r>
    </w:p>
    <w:p w14:paraId="05EF4576"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5. Pattern: Cyclic Sort，循环排序</w:t>
      </w:r>
    </w:p>
    <w:p w14:paraId="474878A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模式讲述的是一直很好玩的方法：可以用来处理数组中的数值限定在一定的区间的问题。这种模式一个个遍历数组中的元素，如果当前这个数它不在其应该在的位置的话，咱们就把它和它应该在的那个位置上的数交换一下。你可以尝试将该数放到其正确的位置上，但这复杂度就会是O(n^2)。这样的话，可能就不是最优解了。因此循环排序的优势就体现出来了。</w:t>
      </w:r>
    </w:p>
    <w:p w14:paraId="4249DF75" w14:textId="7967CB42"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5EBEB5E1" wp14:editId="400776DD">
            <wp:extent cx="4117975" cy="8863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17975" cy="8863330"/>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55544F6E" wp14:editId="28797BE1">
            <wp:extent cx="4117975" cy="886333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7975" cy="8863330"/>
                    </a:xfrm>
                    <a:prstGeom prst="rect">
                      <a:avLst/>
                    </a:prstGeom>
                    <a:noFill/>
                    <a:ln>
                      <a:noFill/>
                    </a:ln>
                  </pic:spPr>
                </pic:pic>
              </a:graphicData>
            </a:graphic>
          </wp:inline>
        </w:drawing>
      </w:r>
    </w:p>
    <w:p w14:paraId="270E733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咋鉴别这种模式？</w:t>
      </w:r>
    </w:p>
    <w:p w14:paraId="70667AB6" w14:textId="77777777" w:rsidR="00C84D82" w:rsidRPr="00C84D82" w:rsidRDefault="00C84D82" w:rsidP="00C84D82">
      <w:pPr>
        <w:widowControl/>
        <w:numPr>
          <w:ilvl w:val="0"/>
          <w:numId w:val="6"/>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些问题一般设计到排序好的数组，而且数值一般满足于一定的区间</w:t>
      </w:r>
    </w:p>
    <w:p w14:paraId="267E9CBE" w14:textId="77777777" w:rsidR="00C84D82" w:rsidRPr="00C84D82" w:rsidRDefault="00C84D82" w:rsidP="00C84D82">
      <w:pPr>
        <w:widowControl/>
        <w:numPr>
          <w:ilvl w:val="0"/>
          <w:numId w:val="6"/>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问题让你需要在排好序/翻转过的数组中，寻找丢失的/重复的/最小的元素</w:t>
      </w:r>
    </w:p>
    <w:p w14:paraId="624FEBF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2F1CD68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005F94F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yclic Sort (easy)</w:t>
      </w:r>
    </w:p>
    <w:p w14:paraId="6DE1EAD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ind the Missing Number (easy)</w:t>
      </w:r>
    </w:p>
    <w:p w14:paraId="0EFA4B2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ind all Missing Numbers (easy)</w:t>
      </w:r>
    </w:p>
    <w:p w14:paraId="332165A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ind the Duplicate Number (easy)</w:t>
      </w:r>
    </w:p>
    <w:p w14:paraId="23451BF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ind all Duplicate Numbers (easy)</w:t>
      </w:r>
    </w:p>
    <w:p w14:paraId="2D4DE4D0"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6. Pattern: In-place Reversal of a LinkedList，链表翻转</w:t>
      </w:r>
    </w:p>
    <w:p w14:paraId="204FC77F"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1E780EDF">
          <v:rect id="_x0000_i1029" style="width:0;height:1.5pt" o:hralign="center" o:hrstd="t" o:hr="t" fillcolor="#a0a0a0" stroked="f"/>
        </w:pict>
      </w:r>
    </w:p>
    <w:p w14:paraId="2FA5150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在众多问题中，题目可能需要你去翻转链表中某一段的节点。通常，要求都是你得原地翻转，就是重复使用这些已经建好的节点，而不使用额外的空间。这个时候，原地翻转模式就要发挥威力了。</w:t>
      </w:r>
    </w:p>
    <w:p w14:paraId="6B236DE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模式每次就翻转一个节点。一般需要用到多个变量，一个变量指向头结点（下图中的current），另外一个（previous）则指向咱们刚刚处理完的那个节点。在这种固定步长的方式下，你需要先将当前节点（current）指向前一个节点（previous），再移动到下一个。同时，你需要将previous总是更新到你刚刚新鲜处理完的节点，以保证正确性。</w:t>
      </w:r>
    </w:p>
    <w:p w14:paraId="493B1227" w14:textId="34B489C3"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7EDF47AA" wp14:editId="75AACE2D">
            <wp:extent cx="5274310" cy="2997835"/>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2997835"/>
                    </a:xfrm>
                    <a:prstGeom prst="rect">
                      <a:avLst/>
                    </a:prstGeom>
                    <a:noFill/>
                    <a:ln>
                      <a:noFill/>
                    </a:ln>
                  </pic:spPr>
                </pic:pic>
              </a:graphicData>
            </a:graphic>
          </wp:inline>
        </w:drawing>
      </w:r>
      <w:r w:rsidRPr="00C84D82">
        <w:rPr>
          <w:rFonts w:ascii="宋体" w:eastAsia="宋体" w:hAnsi="宋体" w:cs="宋体"/>
          <w:noProof/>
          <w:kern w:val="0"/>
          <w:sz w:val="24"/>
          <w:szCs w:val="24"/>
        </w:rPr>
        <w:drawing>
          <wp:inline distT="0" distB="0" distL="0" distR="0" wp14:anchorId="56CD4FF9" wp14:editId="0E05C1D7">
            <wp:extent cx="5274310" cy="2997835"/>
            <wp:effectExtent l="0" t="0" r="254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997835"/>
                    </a:xfrm>
                    <a:prstGeom prst="rect">
                      <a:avLst/>
                    </a:prstGeom>
                    <a:noFill/>
                    <a:ln>
                      <a:noFill/>
                    </a:ln>
                  </pic:spPr>
                </pic:pic>
              </a:graphicData>
            </a:graphic>
          </wp:inline>
        </w:drawing>
      </w:r>
    </w:p>
    <w:p w14:paraId="7A342BA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咱们怎么去甄别这种模式呢？</w:t>
      </w:r>
    </w:p>
    <w:p w14:paraId="3E7C4698" w14:textId="77777777" w:rsidR="00C84D82" w:rsidRPr="00C84D82" w:rsidRDefault="00C84D82" w:rsidP="00C84D82">
      <w:pPr>
        <w:widowControl/>
        <w:numPr>
          <w:ilvl w:val="0"/>
          <w:numId w:val="7"/>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你被问到需要去翻转链表，要求不能使用额外空间的时候</w:t>
      </w:r>
    </w:p>
    <w:p w14:paraId="40ACF84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46BDAB7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everse a LinkedList (easy)</w:t>
      </w:r>
    </w:p>
    <w:p w14:paraId="7566B3E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everse a Sub-list (medium)</w:t>
      </w:r>
    </w:p>
    <w:p w14:paraId="0010014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everse every K-element Sub-list (medium)</w:t>
      </w:r>
    </w:p>
    <w:p w14:paraId="010CE2C6"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lastRenderedPageBreak/>
        <w:pict w14:anchorId="1D81F02E">
          <v:rect id="_x0000_i1030" style="width:0;height:1.5pt" o:hralign="center" o:hrstd="t" o:hr="t" fillcolor="#a0a0a0" stroked="f"/>
        </w:pict>
      </w:r>
    </w:p>
    <w:p w14:paraId="66647655"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7. Pattern: Tree Breadth First Search，树上的BFS</w:t>
      </w:r>
    </w:p>
    <w:p w14:paraId="371C8F6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模式基于宽搜（Breadth First Search (BFS)），适用于需要遍历一颗树。借助于队列数据结构，从而能保证树的节点按照他们的层数打印出来。</w:t>
      </w:r>
      <w:proofErr w:type="gramStart"/>
      <w:r w:rsidRPr="00C84D82">
        <w:rPr>
          <w:rFonts w:ascii="宋体" w:eastAsia="宋体" w:hAnsi="宋体" w:cs="宋体"/>
          <w:kern w:val="0"/>
          <w:sz w:val="24"/>
          <w:szCs w:val="24"/>
        </w:rPr>
        <w:t>打印完当前层</w:t>
      </w:r>
      <w:proofErr w:type="gramEnd"/>
      <w:r w:rsidRPr="00C84D82">
        <w:rPr>
          <w:rFonts w:ascii="宋体" w:eastAsia="宋体" w:hAnsi="宋体" w:cs="宋体"/>
          <w:kern w:val="0"/>
          <w:sz w:val="24"/>
          <w:szCs w:val="24"/>
        </w:rPr>
        <w:t>所有元素，才能执行到下一层。所有这种需要</w:t>
      </w:r>
      <w:proofErr w:type="gramStart"/>
      <w:r w:rsidRPr="00C84D82">
        <w:rPr>
          <w:rFonts w:ascii="宋体" w:eastAsia="宋体" w:hAnsi="宋体" w:cs="宋体"/>
          <w:kern w:val="0"/>
          <w:sz w:val="24"/>
          <w:szCs w:val="24"/>
        </w:rPr>
        <w:t>遍历树</w:t>
      </w:r>
      <w:proofErr w:type="gramEnd"/>
      <w:r w:rsidRPr="00C84D82">
        <w:rPr>
          <w:rFonts w:ascii="宋体" w:eastAsia="宋体" w:hAnsi="宋体" w:cs="宋体"/>
          <w:kern w:val="0"/>
          <w:sz w:val="24"/>
          <w:szCs w:val="24"/>
        </w:rPr>
        <w:t>且需要一层一层遍历的问题，都能用这种模式高效解决。</w:t>
      </w:r>
    </w:p>
    <w:p w14:paraId="5DB686F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树上的BFS模式是通过把根节点加到队列中，然后不断遍历直到队列为空。每一次循环中，我们</w:t>
      </w:r>
      <w:proofErr w:type="gramStart"/>
      <w:r w:rsidRPr="00C84D82">
        <w:rPr>
          <w:rFonts w:ascii="宋体" w:eastAsia="宋体" w:hAnsi="宋体" w:cs="宋体"/>
          <w:kern w:val="0"/>
          <w:sz w:val="24"/>
          <w:szCs w:val="24"/>
        </w:rPr>
        <w:t>都会把队头</w:t>
      </w:r>
      <w:proofErr w:type="gramEnd"/>
      <w:r w:rsidRPr="00C84D82">
        <w:rPr>
          <w:rFonts w:ascii="宋体" w:eastAsia="宋体" w:hAnsi="宋体" w:cs="宋体"/>
          <w:kern w:val="0"/>
          <w:sz w:val="24"/>
          <w:szCs w:val="24"/>
        </w:rPr>
        <w:t>结点拿出来（remove），然后对其进行必要的操作。在删除每个节点的同时，其孩子节点，都会被加到队列中。</w:t>
      </w:r>
    </w:p>
    <w:p w14:paraId="3E6460B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识别树上的BFS模式：</w:t>
      </w:r>
    </w:p>
    <w:p w14:paraId="2BDEFBB0" w14:textId="77777777" w:rsidR="00C84D82" w:rsidRPr="00C84D82" w:rsidRDefault="00C84D82" w:rsidP="00C84D82">
      <w:pPr>
        <w:widowControl/>
        <w:numPr>
          <w:ilvl w:val="0"/>
          <w:numId w:val="8"/>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你被问到去遍历树，需要按</w:t>
      </w:r>
      <w:proofErr w:type="gramStart"/>
      <w:r w:rsidRPr="00C84D82">
        <w:rPr>
          <w:rFonts w:ascii="宋体" w:eastAsia="宋体" w:hAnsi="宋体" w:cs="宋体"/>
          <w:kern w:val="0"/>
          <w:sz w:val="24"/>
          <w:szCs w:val="24"/>
        </w:rPr>
        <w:t>层操作</w:t>
      </w:r>
      <w:proofErr w:type="gramEnd"/>
      <w:r w:rsidRPr="00C84D82">
        <w:rPr>
          <w:rFonts w:ascii="宋体" w:eastAsia="宋体" w:hAnsi="宋体" w:cs="宋体"/>
          <w:kern w:val="0"/>
          <w:sz w:val="24"/>
          <w:szCs w:val="24"/>
        </w:rPr>
        <w:t>的方式（也称作层序遍历）</w:t>
      </w:r>
    </w:p>
    <w:p w14:paraId="246A530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1E00D17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Binary Tree Level Order Traversal (easy)</w:t>
      </w:r>
    </w:p>
    <w:p w14:paraId="2070C7D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everse Level Order Traversal (easy)</w:t>
      </w:r>
    </w:p>
    <w:p w14:paraId="21AEE4B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Zigzag Traversal (medium)</w:t>
      </w:r>
    </w:p>
    <w:p w14:paraId="4D87F12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evel Averages in a Binary Tree (easy)</w:t>
      </w:r>
    </w:p>
    <w:p w14:paraId="733B4E5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Depth of a Binary Tree (easy)</w:t>
      </w:r>
    </w:p>
    <w:p w14:paraId="453A46E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evel Order Successor (easy)</w:t>
      </w:r>
    </w:p>
    <w:p w14:paraId="67BE4B1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nnect Level Order Siblings (medium)</w:t>
      </w:r>
    </w:p>
    <w:p w14:paraId="0A542015"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1CE7DDB2">
          <v:rect id="_x0000_i1031" style="width:0;height:1.5pt" o:hralign="center" o:hrstd="t" o:hr="t" fillcolor="#a0a0a0" stroked="f"/>
        </w:pict>
      </w:r>
    </w:p>
    <w:p w14:paraId="585F6DDD"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8. Pattern: Tree Depth First Search，树上的DFS</w:t>
      </w:r>
    </w:p>
    <w:p w14:paraId="6006A5E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树形DFS基于深搜（Depth First Search (DFS)）技术来实现树的遍历。</w:t>
      </w:r>
    </w:p>
    <w:p w14:paraId="7A16867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咱们可以用递归（或是显示</w:t>
      </w:r>
      <w:proofErr w:type="gramStart"/>
      <w:r w:rsidRPr="00C84D82">
        <w:rPr>
          <w:rFonts w:ascii="宋体" w:eastAsia="宋体" w:hAnsi="宋体" w:cs="宋体"/>
          <w:kern w:val="0"/>
          <w:sz w:val="24"/>
          <w:szCs w:val="24"/>
        </w:rPr>
        <w:t>栈</w:t>
      </w:r>
      <w:proofErr w:type="gramEnd"/>
      <w:r w:rsidRPr="00C84D82">
        <w:rPr>
          <w:rFonts w:ascii="宋体" w:eastAsia="宋体" w:hAnsi="宋体" w:cs="宋体"/>
          <w:kern w:val="0"/>
          <w:sz w:val="24"/>
          <w:szCs w:val="24"/>
        </w:rPr>
        <w:t>，如果你想用迭代方式的话）来记录遍历过程中访问过的父节点。</w:t>
      </w:r>
    </w:p>
    <w:p w14:paraId="4D31B2B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该模式的运行方式是从根节点开始，如果该节点不是叶子节点，我们需要干三件事：</w:t>
      </w:r>
    </w:p>
    <w:p w14:paraId="06A1D98C" w14:textId="77777777" w:rsidR="00C84D82" w:rsidRPr="00C84D82" w:rsidRDefault="00C84D82" w:rsidP="00C84D82">
      <w:pPr>
        <w:widowControl/>
        <w:numPr>
          <w:ilvl w:val="0"/>
          <w:numId w:val="9"/>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需要区别我们是先处理根节点（pre-order，前序），处理孩子节点之间处理根节点（in-order，中序），还是处理完所有孩子再处理根节点（post-order，后序）。</w:t>
      </w:r>
    </w:p>
    <w:p w14:paraId="0A2372C8" w14:textId="77777777" w:rsidR="00C84D82" w:rsidRPr="00C84D82" w:rsidRDefault="00C84D82" w:rsidP="00C84D82">
      <w:pPr>
        <w:widowControl/>
        <w:numPr>
          <w:ilvl w:val="0"/>
          <w:numId w:val="9"/>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递归处理当前节点的左右孩子。</w:t>
      </w:r>
    </w:p>
    <w:p w14:paraId="0CF7088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识别树形DFS：</w:t>
      </w:r>
    </w:p>
    <w:p w14:paraId="7C0DBF8F" w14:textId="77777777" w:rsidR="00C84D82" w:rsidRPr="00C84D82" w:rsidRDefault="00C84D82" w:rsidP="00C84D82">
      <w:pPr>
        <w:widowControl/>
        <w:numPr>
          <w:ilvl w:val="0"/>
          <w:numId w:val="10"/>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你需要按前中后序的DFS方式遍历树</w:t>
      </w:r>
    </w:p>
    <w:p w14:paraId="367ABF78" w14:textId="77777777" w:rsidR="00C84D82" w:rsidRPr="00C84D82" w:rsidRDefault="00C84D82" w:rsidP="00C84D82">
      <w:pPr>
        <w:widowControl/>
        <w:numPr>
          <w:ilvl w:val="0"/>
          <w:numId w:val="10"/>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该问题的</w:t>
      </w:r>
      <w:proofErr w:type="gramStart"/>
      <w:r w:rsidRPr="00C84D82">
        <w:rPr>
          <w:rFonts w:ascii="宋体" w:eastAsia="宋体" w:hAnsi="宋体" w:cs="宋体"/>
          <w:kern w:val="0"/>
          <w:sz w:val="24"/>
          <w:szCs w:val="24"/>
        </w:rPr>
        <w:t>解一般</w:t>
      </w:r>
      <w:proofErr w:type="gramEnd"/>
      <w:r w:rsidRPr="00C84D82">
        <w:rPr>
          <w:rFonts w:ascii="宋体" w:eastAsia="宋体" w:hAnsi="宋体" w:cs="宋体"/>
          <w:kern w:val="0"/>
          <w:sz w:val="24"/>
          <w:szCs w:val="24"/>
        </w:rPr>
        <w:t>离叶子节点比较近。</w:t>
      </w:r>
    </w:p>
    <w:p w14:paraId="1E10357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6EDED12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Binary Tree Path Sum (easy)</w:t>
      </w:r>
    </w:p>
    <w:p w14:paraId="750B436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All Paths for a Sum (medium)</w:t>
      </w:r>
    </w:p>
    <w:p w14:paraId="4C2585B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m of Path Numbers (medium)</w:t>
      </w:r>
    </w:p>
    <w:p w14:paraId="5688438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 xml:space="preserve">Path </w:t>
      </w:r>
      <w:proofErr w:type="gramStart"/>
      <w:r w:rsidRPr="00C84D82">
        <w:rPr>
          <w:rFonts w:ascii="宋体" w:eastAsia="宋体" w:hAnsi="宋体" w:cs="宋体"/>
          <w:kern w:val="0"/>
          <w:sz w:val="24"/>
          <w:szCs w:val="24"/>
        </w:rPr>
        <w:t>With</w:t>
      </w:r>
      <w:proofErr w:type="gramEnd"/>
      <w:r w:rsidRPr="00C84D82">
        <w:rPr>
          <w:rFonts w:ascii="宋体" w:eastAsia="宋体" w:hAnsi="宋体" w:cs="宋体"/>
          <w:kern w:val="0"/>
          <w:sz w:val="24"/>
          <w:szCs w:val="24"/>
        </w:rPr>
        <w:t xml:space="preserve"> Given Sequence (medium)</w:t>
      </w:r>
    </w:p>
    <w:p w14:paraId="44928D4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unt Paths for a Sum (medium)</w:t>
      </w:r>
    </w:p>
    <w:p w14:paraId="45426F00"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0630A5FF">
          <v:rect id="_x0000_i1032" style="width:0;height:1.5pt" o:hralign="center" o:hrstd="t" o:hr="t" fillcolor="#a0a0a0" stroked="f"/>
        </w:pict>
      </w:r>
    </w:p>
    <w:p w14:paraId="20A93229"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9. Pattern: Two Heaps，双堆类型</w:t>
      </w:r>
    </w:p>
    <w:p w14:paraId="15F61C9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很多问题中，我们被告知，我们拿到</w:t>
      </w:r>
      <w:proofErr w:type="gramStart"/>
      <w:r w:rsidRPr="00C84D82">
        <w:rPr>
          <w:rFonts w:ascii="宋体" w:eastAsia="宋体" w:hAnsi="宋体" w:cs="宋体"/>
          <w:kern w:val="0"/>
          <w:sz w:val="24"/>
          <w:szCs w:val="24"/>
        </w:rPr>
        <w:t>一</w:t>
      </w:r>
      <w:proofErr w:type="gramEnd"/>
      <w:r w:rsidRPr="00C84D82">
        <w:rPr>
          <w:rFonts w:ascii="宋体" w:eastAsia="宋体" w:hAnsi="宋体" w:cs="宋体"/>
          <w:kern w:val="0"/>
          <w:sz w:val="24"/>
          <w:szCs w:val="24"/>
        </w:rPr>
        <w:t>大把可以分成两队的数字。为了解决这个问题，我们感兴趣的是，怎么把数字分成两半？使得：小的数字都放在一起，大的放在另外一半。双堆模式就能高效解决此类问题。</w:t>
      </w:r>
    </w:p>
    <w:p w14:paraId="1DB3DAE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正如名字所示，该模式用到了两个堆，是不是很难猜？一个最小堆</w:t>
      </w:r>
      <w:proofErr w:type="gramStart"/>
      <w:r w:rsidRPr="00C84D82">
        <w:rPr>
          <w:rFonts w:ascii="宋体" w:eastAsia="宋体" w:hAnsi="宋体" w:cs="宋体"/>
          <w:kern w:val="0"/>
          <w:sz w:val="24"/>
          <w:szCs w:val="24"/>
        </w:rPr>
        <w:t>用来找最小</w:t>
      </w:r>
      <w:proofErr w:type="gramEnd"/>
      <w:r w:rsidRPr="00C84D82">
        <w:rPr>
          <w:rFonts w:ascii="宋体" w:eastAsia="宋体" w:hAnsi="宋体" w:cs="宋体"/>
          <w:kern w:val="0"/>
          <w:sz w:val="24"/>
          <w:szCs w:val="24"/>
        </w:rPr>
        <w:t>元素；一个最大堆，拿到最大元素。这种模式将一半的元素放在最大堆中，这样你可以从这一堆中</w:t>
      </w:r>
      <w:proofErr w:type="gramStart"/>
      <w:r w:rsidRPr="00C84D82">
        <w:rPr>
          <w:rFonts w:ascii="宋体" w:eastAsia="宋体" w:hAnsi="宋体" w:cs="宋体"/>
          <w:kern w:val="0"/>
          <w:sz w:val="24"/>
          <w:szCs w:val="24"/>
        </w:rPr>
        <w:t>秒找到</w:t>
      </w:r>
      <w:proofErr w:type="gramEnd"/>
      <w:r w:rsidRPr="00C84D82">
        <w:rPr>
          <w:rFonts w:ascii="宋体" w:eastAsia="宋体" w:hAnsi="宋体" w:cs="宋体"/>
          <w:kern w:val="0"/>
          <w:sz w:val="24"/>
          <w:szCs w:val="24"/>
        </w:rPr>
        <w:t>最大元素。同理，把剩下一半丢到最小堆中，O(1)时间找到他们中的最小元素。通过这样的方式，这一大堆元素的</w:t>
      </w:r>
      <w:r w:rsidRPr="00C84D82">
        <w:rPr>
          <w:rFonts w:ascii="宋体" w:eastAsia="宋体" w:hAnsi="宋体" w:cs="宋体"/>
          <w:b/>
          <w:bCs/>
          <w:kern w:val="0"/>
          <w:sz w:val="24"/>
          <w:szCs w:val="24"/>
        </w:rPr>
        <w:t>中位数</w:t>
      </w:r>
      <w:r w:rsidRPr="00C84D82">
        <w:rPr>
          <w:rFonts w:ascii="宋体" w:eastAsia="宋体" w:hAnsi="宋体" w:cs="宋体"/>
          <w:kern w:val="0"/>
          <w:sz w:val="24"/>
          <w:szCs w:val="24"/>
        </w:rPr>
        <w:t>就可以从两个堆的堆顶拿到数字，从而计算出来。</w:t>
      </w:r>
    </w:p>
    <w:p w14:paraId="17E2523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判断双堆模式的秘诀：</w:t>
      </w:r>
    </w:p>
    <w:p w14:paraId="6078266C" w14:textId="77777777" w:rsidR="00C84D82" w:rsidRPr="00C84D82" w:rsidRDefault="00C84D82" w:rsidP="00C84D82">
      <w:pPr>
        <w:widowControl/>
        <w:numPr>
          <w:ilvl w:val="0"/>
          <w:numId w:val="11"/>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模式在优先队列，计划安排问题（Scheduling）中有奇效</w:t>
      </w:r>
    </w:p>
    <w:p w14:paraId="7C66EA67" w14:textId="77777777" w:rsidR="00C84D82" w:rsidRPr="00C84D82" w:rsidRDefault="00C84D82" w:rsidP="00C84D82">
      <w:pPr>
        <w:widowControl/>
        <w:numPr>
          <w:ilvl w:val="0"/>
          <w:numId w:val="11"/>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如果问题让你找一组数中的最大/最小/中位数</w:t>
      </w:r>
    </w:p>
    <w:p w14:paraId="133B6436" w14:textId="77777777" w:rsidR="00C84D82" w:rsidRPr="00C84D82" w:rsidRDefault="00C84D82" w:rsidP="00C84D82">
      <w:pPr>
        <w:widowControl/>
        <w:numPr>
          <w:ilvl w:val="0"/>
          <w:numId w:val="11"/>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有时候，这种模式在涉及到二叉树数据结构时也特别有用</w:t>
      </w:r>
    </w:p>
    <w:p w14:paraId="6880299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17C81B4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ind the Median of a Number Stream (medium)</w:t>
      </w:r>
    </w:p>
    <w:p w14:paraId="72CB976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liding Window Median (hard)</w:t>
      </w:r>
    </w:p>
    <w:p w14:paraId="077C737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aximize Capital (hard)</w:t>
      </w:r>
    </w:p>
    <w:p w14:paraId="4C6620F3"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135CE12F">
          <v:rect id="_x0000_i1033" style="width:0;height:1.5pt" o:hralign="center" o:hrstd="t" o:hr="t" fillcolor="#a0a0a0" stroked="f"/>
        </w:pict>
      </w:r>
    </w:p>
    <w:p w14:paraId="050AF521"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10. Pattern: Subsets，子集类型，一般都是使用多重DFS</w:t>
      </w:r>
    </w:p>
    <w:p w14:paraId="106AA73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超级多的编程面试问题都会涉及到排列和组合问题。子集问题模式讲的是用BFS来处理这些问题。</w:t>
      </w:r>
    </w:p>
    <w:p w14:paraId="669DB39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个模式是这样的：</w:t>
      </w:r>
    </w:p>
    <w:p w14:paraId="4B003E3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给一组数字 [1, 5, 3]</w:t>
      </w:r>
    </w:p>
    <w:p w14:paraId="635F95F3" w14:textId="77777777" w:rsidR="00C84D82" w:rsidRPr="00C84D82" w:rsidRDefault="00C84D82" w:rsidP="00C84D82">
      <w:pPr>
        <w:widowControl/>
        <w:numPr>
          <w:ilvl w:val="0"/>
          <w:numId w:val="12"/>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我们从空集开始：[[]]</w:t>
      </w:r>
    </w:p>
    <w:p w14:paraId="6508808A" w14:textId="77777777" w:rsidR="00C84D82" w:rsidRPr="00C84D82" w:rsidRDefault="00C84D82" w:rsidP="00C84D82">
      <w:pPr>
        <w:widowControl/>
        <w:numPr>
          <w:ilvl w:val="0"/>
          <w:numId w:val="12"/>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把第一个数（1），加到之前已经存在的集合中：[[], [1]];</w:t>
      </w:r>
    </w:p>
    <w:p w14:paraId="1238123D" w14:textId="77777777" w:rsidR="00C84D82" w:rsidRPr="00C84D82" w:rsidRDefault="00C84D82" w:rsidP="00C84D82">
      <w:pPr>
        <w:widowControl/>
        <w:numPr>
          <w:ilvl w:val="0"/>
          <w:numId w:val="12"/>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把第二个数（5），加到之前的集合中得到：[[], [1], [5], [1,5]];</w:t>
      </w:r>
    </w:p>
    <w:p w14:paraId="0C207B6A" w14:textId="77777777" w:rsidR="00C84D82" w:rsidRPr="00C84D82" w:rsidRDefault="00C84D82" w:rsidP="00C84D82">
      <w:pPr>
        <w:widowControl/>
        <w:numPr>
          <w:ilvl w:val="0"/>
          <w:numId w:val="12"/>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再加第三个数（3），则有：[[], [1], [5], [1,5], [3], [1,3], [5,3], [1,5,3]].</w:t>
      </w:r>
    </w:p>
    <w:p w14:paraId="552B4F6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该模式的详细步骤如下：</w:t>
      </w:r>
    </w:p>
    <w:p w14:paraId="7991D73D" w14:textId="5C836E78"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6D378EBB" wp14:editId="4140582C">
            <wp:extent cx="5274310" cy="4447540"/>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4447540"/>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076B80CA" wp14:editId="70247479">
            <wp:extent cx="5274310" cy="444754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447540"/>
                    </a:xfrm>
                    <a:prstGeom prst="rect">
                      <a:avLst/>
                    </a:prstGeom>
                    <a:noFill/>
                    <a:ln>
                      <a:noFill/>
                    </a:ln>
                  </pic:spPr>
                </pic:pic>
              </a:graphicData>
            </a:graphic>
          </wp:inline>
        </w:drawing>
      </w:r>
    </w:p>
    <w:p w14:paraId="6AFB418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判断这种子集模式：</w:t>
      </w:r>
    </w:p>
    <w:p w14:paraId="440E00B5" w14:textId="77777777" w:rsidR="00C84D82" w:rsidRPr="00C84D82" w:rsidRDefault="00C84D82" w:rsidP="00C84D82">
      <w:pPr>
        <w:widowControl/>
        <w:numPr>
          <w:ilvl w:val="0"/>
          <w:numId w:val="13"/>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问题需要咱们去</w:t>
      </w:r>
      <w:proofErr w:type="gramStart"/>
      <w:r w:rsidRPr="00C84D82">
        <w:rPr>
          <w:rFonts w:ascii="宋体" w:eastAsia="宋体" w:hAnsi="宋体" w:cs="宋体"/>
          <w:kern w:val="0"/>
          <w:sz w:val="24"/>
          <w:szCs w:val="24"/>
        </w:rPr>
        <w:t>找数字</w:t>
      </w:r>
      <w:proofErr w:type="gramEnd"/>
      <w:r w:rsidRPr="00C84D82">
        <w:rPr>
          <w:rFonts w:ascii="宋体" w:eastAsia="宋体" w:hAnsi="宋体" w:cs="宋体"/>
          <w:kern w:val="0"/>
          <w:sz w:val="24"/>
          <w:szCs w:val="24"/>
        </w:rPr>
        <w:t>的组合或是排列</w:t>
      </w:r>
    </w:p>
    <w:p w14:paraId="683DF4C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2BE5162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bsets (easy)</w:t>
      </w:r>
    </w:p>
    <w:p w14:paraId="0E90443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 xml:space="preserve">Subsets </w:t>
      </w:r>
      <w:proofErr w:type="gramStart"/>
      <w:r w:rsidRPr="00C84D82">
        <w:rPr>
          <w:rFonts w:ascii="宋体" w:eastAsia="宋体" w:hAnsi="宋体" w:cs="宋体"/>
          <w:kern w:val="0"/>
          <w:sz w:val="24"/>
          <w:szCs w:val="24"/>
        </w:rPr>
        <w:t>With</w:t>
      </w:r>
      <w:proofErr w:type="gramEnd"/>
      <w:r w:rsidRPr="00C84D82">
        <w:rPr>
          <w:rFonts w:ascii="宋体" w:eastAsia="宋体" w:hAnsi="宋体" w:cs="宋体"/>
          <w:kern w:val="0"/>
          <w:sz w:val="24"/>
          <w:szCs w:val="24"/>
        </w:rPr>
        <w:t xml:space="preserve"> Duplicates (easy)</w:t>
      </w:r>
    </w:p>
    <w:p w14:paraId="4F95CE9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Permutations (medium)</w:t>
      </w:r>
    </w:p>
    <w:p w14:paraId="4123642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tring Permutations by changing case (medium)</w:t>
      </w:r>
    </w:p>
    <w:p w14:paraId="05C6ECB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Balanced Parentheses (hard)</w:t>
      </w:r>
    </w:p>
    <w:p w14:paraId="3B73DE3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Unique Generalized Abbreviations (hard)</w:t>
      </w:r>
    </w:p>
    <w:p w14:paraId="672053CB"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42388BBE">
          <v:rect id="_x0000_i1034" style="width:0;height:1.5pt" o:hralign="center" o:hrstd="t" o:hr="t" fillcolor="#a0a0a0" stroked="f"/>
        </w:pict>
      </w:r>
    </w:p>
    <w:p w14:paraId="5E3B89F5"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lastRenderedPageBreak/>
        <w:t>11. Pattern: Modified Binary Search，改造过的二分</w:t>
      </w:r>
    </w:p>
    <w:p w14:paraId="2D28557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当你需要解决的问题的输入是排好序的数组，链表，或是排好序的矩阵，要求咱们寻找某些特定元素。这个时候的</w:t>
      </w:r>
      <w:proofErr w:type="gramStart"/>
      <w:r w:rsidRPr="00C84D82">
        <w:rPr>
          <w:rFonts w:ascii="宋体" w:eastAsia="宋体" w:hAnsi="宋体" w:cs="宋体"/>
          <w:kern w:val="0"/>
          <w:sz w:val="24"/>
          <w:szCs w:val="24"/>
        </w:rPr>
        <w:t>不</w:t>
      </w:r>
      <w:proofErr w:type="gramEnd"/>
      <w:r w:rsidRPr="00C84D82">
        <w:rPr>
          <w:rFonts w:ascii="宋体" w:eastAsia="宋体" w:hAnsi="宋体" w:cs="宋体"/>
          <w:kern w:val="0"/>
          <w:sz w:val="24"/>
          <w:szCs w:val="24"/>
        </w:rPr>
        <w:t>二选择就是二分搜索。这种模式是一种超级牛的用二分来解决问题的方式。</w:t>
      </w:r>
    </w:p>
    <w:p w14:paraId="7F63B1C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对于一组满足上升排列的数集来说，这种模式的步骤是这样的：</w:t>
      </w:r>
    </w:p>
    <w:p w14:paraId="2EA85A04" w14:textId="77777777" w:rsidR="00C84D82" w:rsidRPr="00C84D82" w:rsidRDefault="00C84D82" w:rsidP="00C84D82">
      <w:pPr>
        <w:widowControl/>
        <w:numPr>
          <w:ilvl w:val="0"/>
          <w:numId w:val="14"/>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首先，算出左右端点的中点。最简单的方式是这样的：middle = (start + end) / 2。但这种计算方式有不小的概率会出现整数越界。因此一般都推荐另外这种写法：middle = start + (end — start) / 2</w:t>
      </w:r>
    </w:p>
    <w:p w14:paraId="0B9217CF" w14:textId="77777777" w:rsidR="00C84D82" w:rsidRPr="00C84D82" w:rsidRDefault="00C84D82" w:rsidP="00C84D82">
      <w:pPr>
        <w:widowControl/>
        <w:numPr>
          <w:ilvl w:val="0"/>
          <w:numId w:val="14"/>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要找的目标改好和中点所在的数值相等，我们返回中点的下标就行</w:t>
      </w:r>
    </w:p>
    <w:p w14:paraId="7EA81731" w14:textId="77777777" w:rsidR="00C84D82" w:rsidRPr="00C84D82" w:rsidRDefault="00C84D82" w:rsidP="00C84D82">
      <w:pPr>
        <w:widowControl/>
        <w:numPr>
          <w:ilvl w:val="0"/>
          <w:numId w:val="14"/>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目标不等的话：我们就有两种移动方式了</w:t>
      </w:r>
    </w:p>
    <w:p w14:paraId="118EBF72" w14:textId="77777777" w:rsidR="00C84D82" w:rsidRPr="00C84D82" w:rsidRDefault="00C84D82" w:rsidP="00C84D82">
      <w:pPr>
        <w:widowControl/>
        <w:numPr>
          <w:ilvl w:val="0"/>
          <w:numId w:val="14"/>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 xml:space="preserve">如果目标比中点在的值小（key &lt; </w:t>
      </w:r>
      <w:proofErr w:type="spellStart"/>
      <w:r w:rsidRPr="00C84D82">
        <w:rPr>
          <w:rFonts w:ascii="宋体" w:eastAsia="宋体" w:hAnsi="宋体" w:cs="宋体"/>
          <w:kern w:val="0"/>
          <w:sz w:val="24"/>
          <w:szCs w:val="24"/>
        </w:rPr>
        <w:t>arr</w:t>
      </w:r>
      <w:proofErr w:type="spellEnd"/>
      <w:r w:rsidRPr="00C84D82">
        <w:rPr>
          <w:rFonts w:ascii="宋体" w:eastAsia="宋体" w:hAnsi="宋体" w:cs="宋体"/>
          <w:kern w:val="0"/>
          <w:sz w:val="24"/>
          <w:szCs w:val="24"/>
        </w:rPr>
        <w:t>[middle]）：将下一步搜索空间放到左边（end = middle - 1）</w:t>
      </w:r>
    </w:p>
    <w:p w14:paraId="2C5329A5" w14:textId="77777777" w:rsidR="00C84D82" w:rsidRPr="00C84D82" w:rsidRDefault="00C84D82" w:rsidP="00C84D82">
      <w:pPr>
        <w:widowControl/>
        <w:numPr>
          <w:ilvl w:val="0"/>
          <w:numId w:val="14"/>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比中点的值大，则继续在右边搜索，丢弃左边：left = middle + 1</w:t>
      </w:r>
    </w:p>
    <w:p w14:paraId="0D715F6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图示该过程的话，如下图所示：</w:t>
      </w:r>
    </w:p>
    <w:p w14:paraId="5164EE2B" w14:textId="6A7B3903"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0E55C102" wp14:editId="568C969F">
            <wp:extent cx="5274310" cy="513334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5133340"/>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0ADA1A0F" wp14:editId="0FD6AEFD">
            <wp:extent cx="5274310" cy="513334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5133340"/>
                    </a:xfrm>
                    <a:prstGeom prst="rect">
                      <a:avLst/>
                    </a:prstGeom>
                    <a:noFill/>
                    <a:ln>
                      <a:noFill/>
                    </a:ln>
                  </pic:spPr>
                </pic:pic>
              </a:graphicData>
            </a:graphic>
          </wp:inline>
        </w:drawing>
      </w:r>
    </w:p>
    <w:p w14:paraId="2811D0F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4E8AA2C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Order-agnostic Binary Search (easy)</w:t>
      </w:r>
    </w:p>
    <w:p w14:paraId="37932FE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eiling of a Number (medium)</w:t>
      </w:r>
    </w:p>
    <w:p w14:paraId="24A10CE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Next Letter (medium)</w:t>
      </w:r>
    </w:p>
    <w:p w14:paraId="5177DF6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Number Range (medium)</w:t>
      </w:r>
    </w:p>
    <w:p w14:paraId="7EC2D0E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earch in a Sorted Infinite Array (medium)</w:t>
      </w:r>
    </w:p>
    <w:p w14:paraId="12D42CB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Difference Element (medium)</w:t>
      </w:r>
    </w:p>
    <w:p w14:paraId="70C5492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roofErr w:type="spellStart"/>
      <w:r w:rsidRPr="00C84D82">
        <w:rPr>
          <w:rFonts w:ascii="宋体" w:eastAsia="宋体" w:hAnsi="宋体" w:cs="宋体"/>
          <w:kern w:val="0"/>
          <w:sz w:val="24"/>
          <w:szCs w:val="24"/>
        </w:rPr>
        <w:t>Bitonic</w:t>
      </w:r>
      <w:proofErr w:type="spellEnd"/>
      <w:r w:rsidRPr="00C84D82">
        <w:rPr>
          <w:rFonts w:ascii="宋体" w:eastAsia="宋体" w:hAnsi="宋体" w:cs="宋体"/>
          <w:kern w:val="0"/>
          <w:sz w:val="24"/>
          <w:szCs w:val="24"/>
        </w:rPr>
        <w:t xml:space="preserve"> Array Maximum (easy)</w:t>
      </w:r>
    </w:p>
    <w:p w14:paraId="5B94CFC9"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6C266AFE">
          <v:rect id="_x0000_i1035" style="width:0;height:1.5pt" o:hralign="center" o:hrstd="t" o:hr="t" fillcolor="#a0a0a0" stroked="f"/>
        </w:pict>
      </w:r>
    </w:p>
    <w:p w14:paraId="76F431DA"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lastRenderedPageBreak/>
        <w:t>12. Pattern: Top ‘K’ Elements，前K</w:t>
      </w:r>
      <w:proofErr w:type="gramStart"/>
      <w:r w:rsidRPr="00C84D82">
        <w:rPr>
          <w:rFonts w:ascii="宋体" w:eastAsia="宋体" w:hAnsi="宋体" w:cs="宋体"/>
          <w:b/>
          <w:bCs/>
          <w:kern w:val="0"/>
          <w:sz w:val="36"/>
          <w:szCs w:val="36"/>
        </w:rPr>
        <w:t>个</w:t>
      </w:r>
      <w:proofErr w:type="gramEnd"/>
      <w:r w:rsidRPr="00C84D82">
        <w:rPr>
          <w:rFonts w:ascii="宋体" w:eastAsia="宋体" w:hAnsi="宋体" w:cs="宋体"/>
          <w:b/>
          <w:bCs/>
          <w:kern w:val="0"/>
          <w:sz w:val="36"/>
          <w:szCs w:val="36"/>
        </w:rPr>
        <w:t>系列</w:t>
      </w:r>
    </w:p>
    <w:p w14:paraId="11295E4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任何让我们求解最大/最小/最频繁的K</w:t>
      </w:r>
      <w:proofErr w:type="gramStart"/>
      <w:r w:rsidRPr="00C84D82">
        <w:rPr>
          <w:rFonts w:ascii="宋体" w:eastAsia="宋体" w:hAnsi="宋体" w:cs="宋体"/>
          <w:kern w:val="0"/>
          <w:sz w:val="24"/>
          <w:szCs w:val="24"/>
        </w:rPr>
        <w:t>个</w:t>
      </w:r>
      <w:proofErr w:type="gramEnd"/>
      <w:r w:rsidRPr="00C84D82">
        <w:rPr>
          <w:rFonts w:ascii="宋体" w:eastAsia="宋体" w:hAnsi="宋体" w:cs="宋体"/>
          <w:kern w:val="0"/>
          <w:sz w:val="24"/>
          <w:szCs w:val="24"/>
        </w:rPr>
        <w:t>元素的题，都遵循这种模式。</w:t>
      </w:r>
    </w:p>
    <w:p w14:paraId="7B11800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用来记录这种前K类型的最佳数据结构就是堆了（译者注：在Java中，改了个名，叫优先队列（</w:t>
      </w:r>
      <w:proofErr w:type="spellStart"/>
      <w:r w:rsidRPr="00C84D82">
        <w:rPr>
          <w:rFonts w:ascii="宋体" w:eastAsia="宋体" w:hAnsi="宋体" w:cs="宋体"/>
          <w:kern w:val="0"/>
          <w:sz w:val="24"/>
          <w:szCs w:val="24"/>
        </w:rPr>
        <w:t>PriorityQueue</w:t>
      </w:r>
      <w:proofErr w:type="spellEnd"/>
      <w:r w:rsidRPr="00C84D82">
        <w:rPr>
          <w:rFonts w:ascii="宋体" w:eastAsia="宋体" w:hAnsi="宋体" w:cs="宋体"/>
          <w:kern w:val="0"/>
          <w:sz w:val="24"/>
          <w:szCs w:val="24"/>
        </w:rPr>
        <w:t>））。这种模式借助堆来解决很多这种前K</w:t>
      </w:r>
      <w:proofErr w:type="gramStart"/>
      <w:r w:rsidRPr="00C84D82">
        <w:rPr>
          <w:rFonts w:ascii="宋体" w:eastAsia="宋体" w:hAnsi="宋体" w:cs="宋体"/>
          <w:kern w:val="0"/>
          <w:sz w:val="24"/>
          <w:szCs w:val="24"/>
        </w:rPr>
        <w:t>个</w:t>
      </w:r>
      <w:proofErr w:type="gramEnd"/>
      <w:r w:rsidRPr="00C84D82">
        <w:rPr>
          <w:rFonts w:ascii="宋体" w:eastAsia="宋体" w:hAnsi="宋体" w:cs="宋体"/>
          <w:kern w:val="0"/>
          <w:sz w:val="24"/>
          <w:szCs w:val="24"/>
        </w:rPr>
        <w:t>数值的问题。</w:t>
      </w:r>
    </w:p>
    <w:p w14:paraId="6968C6D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个模式是这样的：</w:t>
      </w:r>
    </w:p>
    <w:p w14:paraId="73A1C2C1" w14:textId="77777777" w:rsidR="00C84D82" w:rsidRPr="00C84D82" w:rsidRDefault="00C84D82" w:rsidP="00C84D82">
      <w:pPr>
        <w:widowControl/>
        <w:numPr>
          <w:ilvl w:val="0"/>
          <w:numId w:val="15"/>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根据题目要求，将K</w:t>
      </w:r>
      <w:proofErr w:type="gramStart"/>
      <w:r w:rsidRPr="00C84D82">
        <w:rPr>
          <w:rFonts w:ascii="宋体" w:eastAsia="宋体" w:hAnsi="宋体" w:cs="宋体"/>
          <w:kern w:val="0"/>
          <w:sz w:val="24"/>
          <w:szCs w:val="24"/>
        </w:rPr>
        <w:t>个</w:t>
      </w:r>
      <w:proofErr w:type="gramEnd"/>
      <w:r w:rsidRPr="00C84D82">
        <w:rPr>
          <w:rFonts w:ascii="宋体" w:eastAsia="宋体" w:hAnsi="宋体" w:cs="宋体"/>
          <w:kern w:val="0"/>
          <w:sz w:val="24"/>
          <w:szCs w:val="24"/>
        </w:rPr>
        <w:t>元素插入到最小堆或是最大堆。</w:t>
      </w:r>
    </w:p>
    <w:p w14:paraId="1FB96857" w14:textId="77777777" w:rsidR="00C84D82" w:rsidRPr="00C84D82" w:rsidRDefault="00C84D82" w:rsidP="00C84D82">
      <w:pPr>
        <w:widowControl/>
        <w:numPr>
          <w:ilvl w:val="0"/>
          <w:numId w:val="15"/>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遍历剩下的还没访问的元素，如果当前出来到的这个</w:t>
      </w:r>
      <w:proofErr w:type="gramStart"/>
      <w:r w:rsidRPr="00C84D82">
        <w:rPr>
          <w:rFonts w:ascii="宋体" w:eastAsia="宋体" w:hAnsi="宋体" w:cs="宋体"/>
          <w:kern w:val="0"/>
          <w:sz w:val="24"/>
          <w:szCs w:val="24"/>
        </w:rPr>
        <w:t>元素比堆顶</w:t>
      </w:r>
      <w:proofErr w:type="gramEnd"/>
      <w:r w:rsidRPr="00C84D82">
        <w:rPr>
          <w:rFonts w:ascii="宋体" w:eastAsia="宋体" w:hAnsi="宋体" w:cs="宋体"/>
          <w:kern w:val="0"/>
          <w:sz w:val="24"/>
          <w:szCs w:val="24"/>
        </w:rPr>
        <w:t>元素大，那</w:t>
      </w:r>
      <w:proofErr w:type="gramStart"/>
      <w:r w:rsidRPr="00C84D82">
        <w:rPr>
          <w:rFonts w:ascii="宋体" w:eastAsia="宋体" w:hAnsi="宋体" w:cs="宋体"/>
          <w:kern w:val="0"/>
          <w:sz w:val="24"/>
          <w:szCs w:val="24"/>
        </w:rPr>
        <w:t>咱们把堆顶</w:t>
      </w:r>
      <w:proofErr w:type="gramEnd"/>
      <w:r w:rsidRPr="00C84D82">
        <w:rPr>
          <w:rFonts w:ascii="宋体" w:eastAsia="宋体" w:hAnsi="宋体" w:cs="宋体"/>
          <w:kern w:val="0"/>
          <w:sz w:val="24"/>
          <w:szCs w:val="24"/>
        </w:rPr>
        <w:t>元素先删除，再加当前元素进去。</w:t>
      </w:r>
    </w:p>
    <w:p w14:paraId="26E49FC2" w14:textId="08F193F4"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18E37F4C" wp14:editId="6B6B282F">
            <wp:extent cx="5092065" cy="886333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92065" cy="8863330"/>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6A97452C" wp14:editId="2BD32ABD">
            <wp:extent cx="5092065" cy="886333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92065" cy="8863330"/>
                    </a:xfrm>
                    <a:prstGeom prst="rect">
                      <a:avLst/>
                    </a:prstGeom>
                    <a:noFill/>
                    <a:ln>
                      <a:noFill/>
                    </a:ln>
                  </pic:spPr>
                </pic:pic>
              </a:graphicData>
            </a:graphic>
          </wp:inline>
        </w:drawing>
      </w:r>
    </w:p>
    <w:p w14:paraId="2BD19A4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注意这种模式下，咱们不需要去排序数组，因为</w:t>
      </w:r>
      <w:proofErr w:type="gramStart"/>
      <w:r w:rsidRPr="00C84D82">
        <w:rPr>
          <w:rFonts w:ascii="宋体" w:eastAsia="宋体" w:hAnsi="宋体" w:cs="宋体"/>
          <w:kern w:val="0"/>
          <w:sz w:val="24"/>
          <w:szCs w:val="24"/>
        </w:rPr>
        <w:t>堆具有</w:t>
      </w:r>
      <w:proofErr w:type="gramEnd"/>
      <w:r w:rsidRPr="00C84D82">
        <w:rPr>
          <w:rFonts w:ascii="宋体" w:eastAsia="宋体" w:hAnsi="宋体" w:cs="宋体"/>
          <w:kern w:val="0"/>
          <w:sz w:val="24"/>
          <w:szCs w:val="24"/>
        </w:rPr>
        <w:t>这种良好的局部有序性，这对咱们需要解决问题就够了。</w:t>
      </w:r>
    </w:p>
    <w:p w14:paraId="2317CC7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识别最大K</w:t>
      </w:r>
      <w:proofErr w:type="gramStart"/>
      <w:r w:rsidRPr="00C84D82">
        <w:rPr>
          <w:rFonts w:ascii="宋体" w:eastAsia="宋体" w:hAnsi="宋体" w:cs="宋体"/>
          <w:kern w:val="0"/>
          <w:sz w:val="24"/>
          <w:szCs w:val="24"/>
        </w:rPr>
        <w:t>个</w:t>
      </w:r>
      <w:proofErr w:type="gramEnd"/>
      <w:r w:rsidRPr="00C84D82">
        <w:rPr>
          <w:rFonts w:ascii="宋体" w:eastAsia="宋体" w:hAnsi="宋体" w:cs="宋体"/>
          <w:kern w:val="0"/>
          <w:sz w:val="24"/>
          <w:szCs w:val="24"/>
        </w:rPr>
        <w:t>元素模式：</w:t>
      </w:r>
    </w:p>
    <w:p w14:paraId="630AC531" w14:textId="77777777" w:rsidR="00C84D82" w:rsidRPr="00C84D82" w:rsidRDefault="00C84D82" w:rsidP="00C84D82">
      <w:pPr>
        <w:widowControl/>
        <w:numPr>
          <w:ilvl w:val="0"/>
          <w:numId w:val="16"/>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你需要求最大/最小/最频繁的前K</w:t>
      </w:r>
      <w:proofErr w:type="gramStart"/>
      <w:r w:rsidRPr="00C84D82">
        <w:rPr>
          <w:rFonts w:ascii="宋体" w:eastAsia="宋体" w:hAnsi="宋体" w:cs="宋体"/>
          <w:kern w:val="0"/>
          <w:sz w:val="24"/>
          <w:szCs w:val="24"/>
        </w:rPr>
        <w:t>个</w:t>
      </w:r>
      <w:proofErr w:type="gramEnd"/>
      <w:r w:rsidRPr="00C84D82">
        <w:rPr>
          <w:rFonts w:ascii="宋体" w:eastAsia="宋体" w:hAnsi="宋体" w:cs="宋体"/>
          <w:kern w:val="0"/>
          <w:sz w:val="24"/>
          <w:szCs w:val="24"/>
        </w:rPr>
        <w:t>元素</w:t>
      </w:r>
    </w:p>
    <w:p w14:paraId="2F3BE735" w14:textId="77777777" w:rsidR="00C84D82" w:rsidRPr="00C84D82" w:rsidRDefault="00C84D82" w:rsidP="00C84D82">
      <w:pPr>
        <w:widowControl/>
        <w:numPr>
          <w:ilvl w:val="0"/>
          <w:numId w:val="16"/>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你需要通过排序去找一个特定的数</w:t>
      </w:r>
    </w:p>
    <w:p w14:paraId="2821A02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2D094E4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op ‘K’ Numbers (easy)</w:t>
      </w:r>
    </w:p>
    <w:p w14:paraId="590D0BC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th Smallest Number (easy)</w:t>
      </w:r>
    </w:p>
    <w:p w14:paraId="6488BEA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 Closest Points to the Origin (easy)</w:t>
      </w:r>
    </w:p>
    <w:p w14:paraId="6D07212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nnect Ropes (easy)</w:t>
      </w:r>
    </w:p>
    <w:p w14:paraId="459095A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op ‘K’ Frequent Numbers (medium)</w:t>
      </w:r>
    </w:p>
    <w:p w14:paraId="56C9636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requency Sort (medium)</w:t>
      </w:r>
    </w:p>
    <w:p w14:paraId="06F77AC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th Largest Number in a Stream (medium)</w:t>
      </w:r>
    </w:p>
    <w:p w14:paraId="5F2DF0A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 Closest Numbers (medium)</w:t>
      </w:r>
    </w:p>
    <w:p w14:paraId="0075C74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aximum Distinct Elements (medium)</w:t>
      </w:r>
    </w:p>
    <w:p w14:paraId="416BBB4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m of Elements (medium)</w:t>
      </w:r>
    </w:p>
    <w:p w14:paraId="5CFB5DC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earrange String (hard)</w:t>
      </w:r>
    </w:p>
    <w:p w14:paraId="32491380"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48459C86">
          <v:rect id="_x0000_i1036" style="width:0;height:1.5pt" o:hralign="center" o:hrstd="t" o:hr="t" fillcolor="#a0a0a0" stroked="f"/>
        </w:pict>
      </w:r>
    </w:p>
    <w:p w14:paraId="387DF389"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13. Pattern: K-way merge，多路归并</w:t>
      </w:r>
    </w:p>
    <w:p w14:paraId="52F4A70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路归并能帮咱们解决那些涉及到多组排好序的数组的问题。</w:t>
      </w:r>
    </w:p>
    <w:p w14:paraId="0EB8DD1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每当你的输入是K</w:t>
      </w:r>
      <w:proofErr w:type="gramStart"/>
      <w:r w:rsidRPr="00C84D82">
        <w:rPr>
          <w:rFonts w:ascii="宋体" w:eastAsia="宋体" w:hAnsi="宋体" w:cs="宋体"/>
          <w:kern w:val="0"/>
          <w:sz w:val="24"/>
          <w:szCs w:val="24"/>
        </w:rPr>
        <w:t>个</w:t>
      </w:r>
      <w:proofErr w:type="gramEnd"/>
      <w:r w:rsidRPr="00C84D82">
        <w:rPr>
          <w:rFonts w:ascii="宋体" w:eastAsia="宋体" w:hAnsi="宋体" w:cs="宋体"/>
          <w:kern w:val="0"/>
          <w:sz w:val="24"/>
          <w:szCs w:val="24"/>
        </w:rPr>
        <w:t>排好序的数组，你就可以用堆来高效顺序遍历其中所有数组的所有元素。你可以将每个数组中最小的一个元素加入到最小堆中，从而得到全局最小值。当我们拿到这个全局最小值之后，再从该元素所在的数组里取出其后面紧挨着的元素，加入堆。如此往复直到处理完所有的元素。</w:t>
      </w:r>
    </w:p>
    <w:p w14:paraId="65056BA7" w14:textId="158CBD2D"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31929DF7" wp14:editId="29073BC5">
            <wp:extent cx="5274310" cy="823658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8236585"/>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60C2EC0A" wp14:editId="2D4EF17E">
            <wp:extent cx="5274310" cy="8236585"/>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8236585"/>
                    </a:xfrm>
                    <a:prstGeom prst="rect">
                      <a:avLst/>
                    </a:prstGeom>
                    <a:noFill/>
                    <a:ln>
                      <a:noFill/>
                    </a:ln>
                  </pic:spPr>
                </pic:pic>
              </a:graphicData>
            </a:graphic>
          </wp:inline>
        </w:drawing>
      </w:r>
    </w:p>
    <w:p w14:paraId="1BFFD26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该模式是这样的运行的：</w:t>
      </w:r>
    </w:p>
    <w:p w14:paraId="40370F4F" w14:textId="77777777" w:rsidR="00C84D82" w:rsidRPr="00C84D82" w:rsidRDefault="00C84D82" w:rsidP="00C84D82">
      <w:pPr>
        <w:widowControl/>
        <w:numPr>
          <w:ilvl w:val="0"/>
          <w:numId w:val="17"/>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把每个数组中的第一个元素都加入最小堆中</w:t>
      </w:r>
    </w:p>
    <w:p w14:paraId="1B532065" w14:textId="77777777" w:rsidR="00C84D82" w:rsidRPr="00C84D82" w:rsidRDefault="00C84D82" w:rsidP="00C84D82">
      <w:pPr>
        <w:widowControl/>
        <w:numPr>
          <w:ilvl w:val="0"/>
          <w:numId w:val="17"/>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取出堆顶元素（全局最小），将该元素放入排好序的结果集合里面</w:t>
      </w:r>
    </w:p>
    <w:p w14:paraId="5F0E7C3C" w14:textId="77777777" w:rsidR="00C84D82" w:rsidRPr="00C84D82" w:rsidRDefault="00C84D82" w:rsidP="00C84D82">
      <w:pPr>
        <w:widowControl/>
        <w:numPr>
          <w:ilvl w:val="0"/>
          <w:numId w:val="17"/>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将刚取出的元素所在的数组里面的下一个元素加入堆</w:t>
      </w:r>
    </w:p>
    <w:p w14:paraId="49C0F6D1" w14:textId="77777777" w:rsidR="00C84D82" w:rsidRPr="00C84D82" w:rsidRDefault="00C84D82" w:rsidP="00C84D82">
      <w:pPr>
        <w:widowControl/>
        <w:numPr>
          <w:ilvl w:val="0"/>
          <w:numId w:val="17"/>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重复步骤2，3，直到处理完所有数字</w:t>
      </w:r>
    </w:p>
    <w:p w14:paraId="0AC994C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识别K路归并：</w:t>
      </w:r>
    </w:p>
    <w:p w14:paraId="725D82DC" w14:textId="77777777" w:rsidR="00C84D82" w:rsidRPr="00C84D82" w:rsidRDefault="00C84D82" w:rsidP="00C84D82">
      <w:pPr>
        <w:widowControl/>
        <w:numPr>
          <w:ilvl w:val="0"/>
          <w:numId w:val="18"/>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该问题的输入是排好序的数组，链表或是矩阵</w:t>
      </w:r>
    </w:p>
    <w:p w14:paraId="087239B2" w14:textId="77777777" w:rsidR="00C84D82" w:rsidRPr="00C84D82" w:rsidRDefault="00C84D82" w:rsidP="00C84D82">
      <w:pPr>
        <w:widowControl/>
        <w:numPr>
          <w:ilvl w:val="0"/>
          <w:numId w:val="18"/>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如果问题让咱们合并多个排好序的集合，或是需要找这些集合中最小的元素</w:t>
      </w:r>
    </w:p>
    <w:p w14:paraId="211C1A3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4E274EF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erge K Sorted Lists (medium)</w:t>
      </w:r>
    </w:p>
    <w:p w14:paraId="550CDAB4"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th Smallest Number in M Sorted Lists (Medium)</w:t>
      </w:r>
    </w:p>
    <w:p w14:paraId="692F131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Kth Smallest Number in a Sorted Matrix (Hard)</w:t>
      </w:r>
    </w:p>
    <w:p w14:paraId="4DFC422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mallest Number Range (Hard)</w:t>
      </w:r>
    </w:p>
    <w:p w14:paraId="6183BCF8"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30E61745">
          <v:rect id="_x0000_i1037" style="width:0;height:1.5pt" o:hralign="center" o:hrstd="t" o:hr="t" fillcolor="#a0a0a0" stroked="f"/>
        </w:pict>
      </w:r>
    </w:p>
    <w:p w14:paraId="15F56344"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14. Pattern: 0/1 Knapsack (Dynamic Programming)，0/1背包类型</w:t>
      </w:r>
    </w:p>
    <w:p w14:paraId="01EDF42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20BB7A5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经典题目：</w:t>
      </w:r>
    </w:p>
    <w:p w14:paraId="5350579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0/1 Knapsack (medium)</w:t>
      </w:r>
    </w:p>
    <w:p w14:paraId="4C3CDE0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Equal Subset Sum Partition (medium)</w:t>
      </w:r>
    </w:p>
    <w:p w14:paraId="561E5F6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bset Sum (medium)</w:t>
      </w:r>
    </w:p>
    <w:p w14:paraId="663FAAD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Subset Sum Difference (hard)</w:t>
      </w:r>
    </w:p>
    <w:p w14:paraId="338AF16C"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06179187">
          <v:rect id="_x0000_i1038" style="width:0;height:1.5pt" o:hralign="center" o:hrstd="t" o:hr="t" fillcolor="#a0a0a0" stroked="f"/>
        </w:pict>
      </w:r>
    </w:p>
    <w:p w14:paraId="745C8FDA"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15. Pattern: Topological Sort (Graph)，拓扑排序类型</w:t>
      </w:r>
    </w:p>
    <w:p w14:paraId="1E07935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拓扑排序模式用来寻找一种线性的顺序，这些元素之间具有依懒性。比如，如果事件B依赖于事件A，那A在拓扑排序顺序中排在B的前面。</w:t>
      </w:r>
    </w:p>
    <w:p w14:paraId="23AB13F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模式定义了一种简单方式来理解拓扑排序这种技术。</w:t>
      </w:r>
    </w:p>
    <w:p w14:paraId="7528E10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这种模式是这样奏效的：</w:t>
      </w:r>
    </w:p>
    <w:p w14:paraId="3C4D0F79" w14:textId="77777777" w:rsidR="00C84D82" w:rsidRPr="00C84D82" w:rsidRDefault="00C84D82" w:rsidP="00C84D82">
      <w:pPr>
        <w:widowControl/>
        <w:numPr>
          <w:ilvl w:val="0"/>
          <w:numId w:val="19"/>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初始化</w:t>
      </w:r>
      <w:r w:rsidRPr="00C84D82">
        <w:rPr>
          <w:rFonts w:ascii="宋体" w:eastAsia="宋体" w:hAnsi="宋体" w:cs="宋体"/>
          <w:kern w:val="0"/>
          <w:sz w:val="24"/>
          <w:szCs w:val="24"/>
        </w:rPr>
        <w:br/>
        <w:t>a) 借助于HashMap将图保存成邻接表形式。</w:t>
      </w:r>
      <w:r w:rsidRPr="00C84D82">
        <w:rPr>
          <w:rFonts w:ascii="宋体" w:eastAsia="宋体" w:hAnsi="宋体" w:cs="宋体"/>
          <w:kern w:val="0"/>
          <w:sz w:val="24"/>
          <w:szCs w:val="24"/>
        </w:rPr>
        <w:br/>
        <w:t>b) 找到所有的起点，用HashMap来帮助记录每个节点的入度</w:t>
      </w:r>
    </w:p>
    <w:p w14:paraId="735777A3" w14:textId="77777777" w:rsidR="00C84D82" w:rsidRPr="00C84D82" w:rsidRDefault="00C84D82" w:rsidP="00C84D82">
      <w:pPr>
        <w:widowControl/>
        <w:numPr>
          <w:ilvl w:val="0"/>
          <w:numId w:val="19"/>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创建图，找到每个节点</w:t>
      </w:r>
      <w:proofErr w:type="gramStart"/>
      <w:r w:rsidRPr="00C84D82">
        <w:rPr>
          <w:rFonts w:ascii="宋体" w:eastAsia="宋体" w:hAnsi="宋体" w:cs="宋体"/>
          <w:kern w:val="0"/>
          <w:sz w:val="24"/>
          <w:szCs w:val="24"/>
        </w:rPr>
        <w:t>的入度</w:t>
      </w:r>
      <w:proofErr w:type="gramEnd"/>
      <w:r w:rsidRPr="00C84D82">
        <w:rPr>
          <w:rFonts w:ascii="宋体" w:eastAsia="宋体" w:hAnsi="宋体" w:cs="宋体"/>
          <w:kern w:val="0"/>
          <w:sz w:val="24"/>
          <w:szCs w:val="24"/>
        </w:rPr>
        <w:br/>
        <w:t>a) 利用输入，把图建好，然后遍历一下图，将</w:t>
      </w:r>
      <w:proofErr w:type="gramStart"/>
      <w:r w:rsidRPr="00C84D82">
        <w:rPr>
          <w:rFonts w:ascii="宋体" w:eastAsia="宋体" w:hAnsi="宋体" w:cs="宋体"/>
          <w:kern w:val="0"/>
          <w:sz w:val="24"/>
          <w:szCs w:val="24"/>
        </w:rPr>
        <w:t>入度信息</w:t>
      </w:r>
      <w:proofErr w:type="gramEnd"/>
      <w:r w:rsidRPr="00C84D82">
        <w:rPr>
          <w:rFonts w:ascii="宋体" w:eastAsia="宋体" w:hAnsi="宋体" w:cs="宋体"/>
          <w:kern w:val="0"/>
          <w:sz w:val="24"/>
          <w:szCs w:val="24"/>
        </w:rPr>
        <w:t>记录在HashMap中</w:t>
      </w:r>
    </w:p>
    <w:p w14:paraId="7D958A84" w14:textId="77777777" w:rsidR="00C84D82" w:rsidRPr="00C84D82" w:rsidRDefault="00C84D82" w:rsidP="00C84D82">
      <w:pPr>
        <w:widowControl/>
        <w:numPr>
          <w:ilvl w:val="0"/>
          <w:numId w:val="19"/>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找所有的起点</w:t>
      </w:r>
      <w:r w:rsidRPr="00C84D82">
        <w:rPr>
          <w:rFonts w:ascii="宋体" w:eastAsia="宋体" w:hAnsi="宋体" w:cs="宋体"/>
          <w:kern w:val="0"/>
          <w:sz w:val="24"/>
          <w:szCs w:val="24"/>
        </w:rPr>
        <w:br/>
        <w:t xml:space="preserve">a) </w:t>
      </w:r>
      <w:proofErr w:type="gramStart"/>
      <w:r w:rsidRPr="00C84D82">
        <w:rPr>
          <w:rFonts w:ascii="宋体" w:eastAsia="宋体" w:hAnsi="宋体" w:cs="宋体"/>
          <w:kern w:val="0"/>
          <w:sz w:val="24"/>
          <w:szCs w:val="24"/>
        </w:rPr>
        <w:t>所有入度为</w:t>
      </w:r>
      <w:proofErr w:type="gramEnd"/>
      <w:r w:rsidRPr="00C84D82">
        <w:rPr>
          <w:rFonts w:ascii="宋体" w:eastAsia="宋体" w:hAnsi="宋体" w:cs="宋体"/>
          <w:kern w:val="0"/>
          <w:sz w:val="24"/>
          <w:szCs w:val="24"/>
        </w:rPr>
        <w:t>0的节点，都是有效的起点，而且我们讲他们都加入到一个队列中</w:t>
      </w:r>
    </w:p>
    <w:p w14:paraId="6CEFF624" w14:textId="77777777" w:rsidR="00C84D82" w:rsidRPr="00C84D82" w:rsidRDefault="00C84D82" w:rsidP="00C84D82">
      <w:pPr>
        <w:widowControl/>
        <w:numPr>
          <w:ilvl w:val="0"/>
          <w:numId w:val="19"/>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排序</w:t>
      </w:r>
      <w:r w:rsidRPr="00C84D82">
        <w:rPr>
          <w:rFonts w:ascii="宋体" w:eastAsia="宋体" w:hAnsi="宋体" w:cs="宋体"/>
          <w:kern w:val="0"/>
          <w:sz w:val="24"/>
          <w:szCs w:val="24"/>
        </w:rPr>
        <w:br/>
        <w:t>a) 对每个起点，执行以下步骤</w:t>
      </w:r>
      <w:r w:rsidRPr="00C84D82">
        <w:rPr>
          <w:rFonts w:ascii="宋体" w:eastAsia="宋体" w:hAnsi="宋体" w:cs="宋体"/>
          <w:kern w:val="0"/>
          <w:sz w:val="24"/>
          <w:szCs w:val="24"/>
        </w:rPr>
        <w:br/>
        <w:t>—</w:t>
      </w:r>
      <w:proofErr w:type="spellStart"/>
      <w:r w:rsidRPr="00C84D82">
        <w:rPr>
          <w:rFonts w:ascii="宋体" w:eastAsia="宋体" w:hAnsi="宋体" w:cs="宋体"/>
          <w:kern w:val="0"/>
          <w:sz w:val="24"/>
          <w:szCs w:val="24"/>
        </w:rPr>
        <w:t>i</w:t>
      </w:r>
      <w:proofErr w:type="spellEnd"/>
      <w:r w:rsidRPr="00C84D82">
        <w:rPr>
          <w:rFonts w:ascii="宋体" w:eastAsia="宋体" w:hAnsi="宋体" w:cs="宋体"/>
          <w:kern w:val="0"/>
          <w:sz w:val="24"/>
          <w:szCs w:val="24"/>
        </w:rPr>
        <w:t>) 把它加到结果的顺序中</w:t>
      </w:r>
      <w:r w:rsidRPr="00C84D82">
        <w:rPr>
          <w:rFonts w:ascii="宋体" w:eastAsia="宋体" w:hAnsi="宋体" w:cs="宋体"/>
          <w:kern w:val="0"/>
          <w:sz w:val="24"/>
          <w:szCs w:val="24"/>
        </w:rPr>
        <w:br/>
        <w:t>— ii)将其在图中的孩子节点取到</w:t>
      </w:r>
      <w:r w:rsidRPr="00C84D82">
        <w:rPr>
          <w:rFonts w:ascii="宋体" w:eastAsia="宋体" w:hAnsi="宋体" w:cs="宋体"/>
          <w:kern w:val="0"/>
          <w:sz w:val="24"/>
          <w:szCs w:val="24"/>
        </w:rPr>
        <w:br/>
        <w:t>— iii)将其孩子</w:t>
      </w:r>
      <w:proofErr w:type="gramStart"/>
      <w:r w:rsidRPr="00C84D82">
        <w:rPr>
          <w:rFonts w:ascii="宋体" w:eastAsia="宋体" w:hAnsi="宋体" w:cs="宋体"/>
          <w:kern w:val="0"/>
          <w:sz w:val="24"/>
          <w:szCs w:val="24"/>
        </w:rPr>
        <w:t>的入度减少</w:t>
      </w:r>
      <w:proofErr w:type="gramEnd"/>
      <w:r w:rsidRPr="00C84D82">
        <w:rPr>
          <w:rFonts w:ascii="宋体" w:eastAsia="宋体" w:hAnsi="宋体" w:cs="宋体"/>
          <w:kern w:val="0"/>
          <w:sz w:val="24"/>
          <w:szCs w:val="24"/>
        </w:rPr>
        <w:t>1</w:t>
      </w:r>
      <w:r w:rsidRPr="00C84D82">
        <w:rPr>
          <w:rFonts w:ascii="宋体" w:eastAsia="宋体" w:hAnsi="宋体" w:cs="宋体"/>
          <w:kern w:val="0"/>
          <w:sz w:val="24"/>
          <w:szCs w:val="24"/>
        </w:rPr>
        <w:br/>
        <w:t>— iv)如果孩子</w:t>
      </w:r>
      <w:proofErr w:type="gramStart"/>
      <w:r w:rsidRPr="00C84D82">
        <w:rPr>
          <w:rFonts w:ascii="宋体" w:eastAsia="宋体" w:hAnsi="宋体" w:cs="宋体"/>
          <w:kern w:val="0"/>
          <w:sz w:val="24"/>
          <w:szCs w:val="24"/>
        </w:rPr>
        <w:t>的入度变为</w:t>
      </w:r>
      <w:proofErr w:type="gramEnd"/>
      <w:r w:rsidRPr="00C84D82">
        <w:rPr>
          <w:rFonts w:ascii="宋体" w:eastAsia="宋体" w:hAnsi="宋体" w:cs="宋体"/>
          <w:kern w:val="0"/>
          <w:sz w:val="24"/>
          <w:szCs w:val="24"/>
        </w:rPr>
        <w:t>0，则</w:t>
      </w:r>
      <w:proofErr w:type="gramStart"/>
      <w:r w:rsidRPr="00C84D82">
        <w:rPr>
          <w:rFonts w:ascii="宋体" w:eastAsia="宋体" w:hAnsi="宋体" w:cs="宋体"/>
          <w:kern w:val="0"/>
          <w:sz w:val="24"/>
          <w:szCs w:val="24"/>
        </w:rPr>
        <w:t>改孩子</w:t>
      </w:r>
      <w:proofErr w:type="gramEnd"/>
      <w:r w:rsidRPr="00C84D82">
        <w:rPr>
          <w:rFonts w:ascii="宋体" w:eastAsia="宋体" w:hAnsi="宋体" w:cs="宋体"/>
          <w:kern w:val="0"/>
          <w:sz w:val="24"/>
          <w:szCs w:val="24"/>
        </w:rPr>
        <w:t>节点成为起点，将其加入队列中</w:t>
      </w:r>
      <w:r w:rsidRPr="00C84D82">
        <w:rPr>
          <w:rFonts w:ascii="宋体" w:eastAsia="宋体" w:hAnsi="宋体" w:cs="宋体"/>
          <w:kern w:val="0"/>
          <w:sz w:val="24"/>
          <w:szCs w:val="24"/>
        </w:rPr>
        <w:br/>
        <w:t>b) 重复（a）过程，直到起点队列为空。</w:t>
      </w:r>
    </w:p>
    <w:p w14:paraId="4CC2BD9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65EFFCB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42BF7896" w14:textId="203891B8" w:rsidR="00C84D82" w:rsidRPr="00C84D82" w:rsidRDefault="00C84D82" w:rsidP="00C84D82">
      <w:pPr>
        <w:widowControl/>
        <w:jc w:val="left"/>
        <w:rPr>
          <w:rFonts w:ascii="宋体" w:eastAsia="宋体" w:hAnsi="宋体" w:cs="宋体"/>
          <w:kern w:val="0"/>
          <w:sz w:val="24"/>
          <w:szCs w:val="24"/>
        </w:rPr>
      </w:pPr>
      <w:r w:rsidRPr="00C84D82">
        <w:rPr>
          <w:rFonts w:ascii="宋体" w:eastAsia="宋体" w:hAnsi="宋体" w:cs="宋体"/>
          <w:noProof/>
          <w:kern w:val="0"/>
          <w:sz w:val="24"/>
          <w:szCs w:val="24"/>
        </w:rPr>
        <w:lastRenderedPageBreak/>
        <w:drawing>
          <wp:inline distT="0" distB="0" distL="0" distR="0" wp14:anchorId="5136AB41" wp14:editId="2636D28F">
            <wp:extent cx="4980940" cy="886333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80940" cy="8863330"/>
                    </a:xfrm>
                    <a:prstGeom prst="rect">
                      <a:avLst/>
                    </a:prstGeom>
                    <a:noFill/>
                    <a:ln>
                      <a:noFill/>
                    </a:ln>
                  </pic:spPr>
                </pic:pic>
              </a:graphicData>
            </a:graphic>
          </wp:inline>
        </w:drawing>
      </w:r>
      <w:r w:rsidRPr="00C84D82">
        <w:rPr>
          <w:rFonts w:ascii="宋体" w:eastAsia="宋体" w:hAnsi="宋体" w:cs="宋体"/>
          <w:noProof/>
          <w:kern w:val="0"/>
          <w:sz w:val="24"/>
          <w:szCs w:val="24"/>
        </w:rPr>
        <w:lastRenderedPageBreak/>
        <w:drawing>
          <wp:inline distT="0" distB="0" distL="0" distR="0" wp14:anchorId="3954B3D5" wp14:editId="38A86A5B">
            <wp:extent cx="4980940" cy="886333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980940" cy="8863330"/>
                    </a:xfrm>
                    <a:prstGeom prst="rect">
                      <a:avLst/>
                    </a:prstGeom>
                    <a:noFill/>
                    <a:ln>
                      <a:noFill/>
                    </a:ln>
                  </pic:spPr>
                </pic:pic>
              </a:graphicData>
            </a:graphic>
          </wp:inline>
        </w:drawing>
      </w:r>
    </w:p>
    <w:p w14:paraId="4681E67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拓扑排序模式识别：</w:t>
      </w:r>
    </w:p>
    <w:p w14:paraId="007414A4" w14:textId="77777777" w:rsidR="00C84D82" w:rsidRPr="00C84D82" w:rsidRDefault="00C84D82" w:rsidP="00C84D82">
      <w:pPr>
        <w:widowControl/>
        <w:numPr>
          <w:ilvl w:val="0"/>
          <w:numId w:val="20"/>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待解决的问题需要处理无环图</w:t>
      </w:r>
    </w:p>
    <w:p w14:paraId="00489925" w14:textId="77777777" w:rsidR="00C84D82" w:rsidRPr="00C84D82" w:rsidRDefault="00C84D82" w:rsidP="00C84D82">
      <w:pPr>
        <w:widowControl/>
        <w:numPr>
          <w:ilvl w:val="0"/>
          <w:numId w:val="20"/>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你需要以一种有序的秩序更新输入元素</w:t>
      </w:r>
    </w:p>
    <w:p w14:paraId="7C27D171" w14:textId="77777777" w:rsidR="00C84D82" w:rsidRPr="00C84D82" w:rsidRDefault="00C84D82" w:rsidP="00C84D82">
      <w:pPr>
        <w:widowControl/>
        <w:numPr>
          <w:ilvl w:val="0"/>
          <w:numId w:val="20"/>
        </w:numPr>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需要处理的输入遵循某种特定的顺序</w:t>
      </w:r>
    </w:p>
    <w:p w14:paraId="1E9ADFD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经典题目：</w:t>
      </w:r>
    </w:p>
    <w:p w14:paraId="3688F10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opological Sort (medium)</w:t>
      </w:r>
    </w:p>
    <w:p w14:paraId="3E93517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asks Scheduling (medium)</w:t>
      </w:r>
    </w:p>
    <w:p w14:paraId="34A822D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asks Scheduling Order (medium)</w:t>
      </w:r>
    </w:p>
    <w:p w14:paraId="314E1E5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All Tasks Scheduling Orders (hard)</w:t>
      </w:r>
    </w:p>
    <w:p w14:paraId="1CEF20A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Alien Dictionary (hard)</w:t>
      </w:r>
    </w:p>
    <w:p w14:paraId="1CC4D58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46415A1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大家好好练练这些题目，面试中遇到中高等难度的题目，应该就能解得不错了。</w:t>
      </w:r>
    </w:p>
    <w:p w14:paraId="542AE6D9"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0183B658">
          <v:rect id="_x0000_i1039" style="width:0;height:1.5pt" o:hralign="center" o:hrstd="t" o:hr="t" fillcolor="#a0a0a0" stroked="f"/>
        </w:pict>
      </w:r>
    </w:p>
    <w:p w14:paraId="0CE6E44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b/>
          <w:bCs/>
          <w:kern w:val="0"/>
          <w:sz w:val="24"/>
          <w:szCs w:val="24"/>
        </w:rPr>
        <w:t>第二门则是单独将动态规划（DP）的题目进行了细分。</w:t>
      </w:r>
    </w:p>
    <w:p w14:paraId="10D062A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提到算法，绕不开的重点和难点就肯定会包括动态规划 -- DP，本文就把经典的DP问题按照分类列一下，大家可以按照</w:t>
      </w:r>
      <w:r w:rsidRPr="00C84D82">
        <w:rPr>
          <w:rFonts w:ascii="宋体" w:eastAsia="宋体" w:hAnsi="宋体" w:cs="宋体"/>
          <w:b/>
          <w:bCs/>
          <w:kern w:val="0"/>
          <w:sz w:val="24"/>
          <w:szCs w:val="24"/>
        </w:rPr>
        <w:t>Recursion</w:t>
      </w:r>
      <w:r w:rsidRPr="00C84D82">
        <w:rPr>
          <w:rFonts w:ascii="宋体" w:eastAsia="宋体" w:hAnsi="宋体" w:cs="宋体"/>
          <w:kern w:val="0"/>
          <w:sz w:val="24"/>
          <w:szCs w:val="24"/>
        </w:rPr>
        <w:t>，</w:t>
      </w:r>
      <w:r w:rsidRPr="00C84D82">
        <w:rPr>
          <w:rFonts w:ascii="宋体" w:eastAsia="宋体" w:hAnsi="宋体" w:cs="宋体"/>
          <w:b/>
          <w:bCs/>
          <w:kern w:val="0"/>
          <w:sz w:val="24"/>
          <w:szCs w:val="24"/>
        </w:rPr>
        <w:t>Top-Down</w:t>
      </w:r>
      <w:r w:rsidRPr="00C84D82">
        <w:rPr>
          <w:rFonts w:ascii="宋体" w:eastAsia="宋体" w:hAnsi="宋体" w:cs="宋体"/>
          <w:kern w:val="0"/>
          <w:sz w:val="24"/>
          <w:szCs w:val="24"/>
        </w:rPr>
        <w:t>，</w:t>
      </w:r>
      <w:r w:rsidRPr="00C84D82">
        <w:rPr>
          <w:rFonts w:ascii="宋体" w:eastAsia="宋体" w:hAnsi="宋体" w:cs="宋体"/>
          <w:b/>
          <w:bCs/>
          <w:kern w:val="0"/>
          <w:sz w:val="24"/>
          <w:szCs w:val="24"/>
        </w:rPr>
        <w:t>Bottom-Up</w:t>
      </w:r>
      <w:r w:rsidRPr="00C84D82">
        <w:rPr>
          <w:rFonts w:ascii="宋体" w:eastAsia="宋体" w:hAnsi="宋体" w:cs="宋体"/>
          <w:kern w:val="0"/>
          <w:sz w:val="24"/>
          <w:szCs w:val="24"/>
        </w:rPr>
        <w:t>三种方式都练一练。俗话说，熟能生巧，多练才是提高算法的</w:t>
      </w:r>
      <w:proofErr w:type="gramStart"/>
      <w:r w:rsidRPr="00C84D82">
        <w:rPr>
          <w:rFonts w:ascii="宋体" w:eastAsia="宋体" w:hAnsi="宋体" w:cs="宋体"/>
          <w:kern w:val="0"/>
          <w:sz w:val="24"/>
          <w:szCs w:val="24"/>
        </w:rPr>
        <w:t>不</w:t>
      </w:r>
      <w:proofErr w:type="gramEnd"/>
      <w:r w:rsidRPr="00C84D82">
        <w:rPr>
          <w:rFonts w:ascii="宋体" w:eastAsia="宋体" w:hAnsi="宋体" w:cs="宋体"/>
          <w:kern w:val="0"/>
          <w:sz w:val="24"/>
          <w:szCs w:val="24"/>
        </w:rPr>
        <w:t>二法宝。</w:t>
      </w:r>
    </w:p>
    <w:p w14:paraId="2565082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课程详细的内容，可以参考这里：</w:t>
      </w:r>
    </w:p>
    <w:p w14:paraId="2FF72440" w14:textId="14FC2219" w:rsidR="00C84D82" w:rsidRPr="00C84D82" w:rsidRDefault="008943C2" w:rsidP="00C84D82">
      <w:pPr>
        <w:widowControl/>
        <w:jc w:val="left"/>
        <w:rPr>
          <w:rFonts w:ascii="宋体" w:eastAsia="宋体" w:hAnsi="宋体" w:cs="宋体"/>
          <w:kern w:val="0"/>
          <w:sz w:val="24"/>
          <w:szCs w:val="24"/>
        </w:rPr>
      </w:pPr>
      <w:hyperlink r:id="rId27" w:tgtFrame="_blank" w:history="1">
        <w:r w:rsidR="00C84D82" w:rsidRPr="00C84D82">
          <w:rPr>
            <w:rFonts w:ascii="宋体" w:eastAsia="宋体" w:hAnsi="宋体" w:cs="宋体"/>
            <w:color w:val="0000FF"/>
            <w:kern w:val="0"/>
            <w:sz w:val="24"/>
            <w:szCs w:val="24"/>
            <w:u w:val="single"/>
          </w:rPr>
          <w:t>Grokking Dynamic Programming Patterns for Coding Interviews</w:t>
        </w:r>
        <w:r w:rsidR="00C84D82" w:rsidRPr="00C84D82">
          <w:rPr>
            <w:rFonts w:ascii="MS Gothic" w:eastAsia="MS Gothic" w:hAnsi="MS Gothic" w:cs="MS Gothic" w:hint="eastAsia"/>
            <w:color w:val="0000FF"/>
            <w:kern w:val="0"/>
            <w:sz w:val="24"/>
            <w:szCs w:val="24"/>
            <w:u w:val="single"/>
          </w:rPr>
          <w:t>​</w:t>
        </w:r>
        <w:r w:rsidR="00C84D82" w:rsidRPr="00C84D82">
          <w:rPr>
            <w:rFonts w:ascii="宋体" w:eastAsia="宋体" w:hAnsi="宋体" w:cs="宋体"/>
            <w:color w:val="0000FF"/>
            <w:kern w:val="0"/>
            <w:sz w:val="24"/>
            <w:szCs w:val="24"/>
            <w:u w:val="single"/>
          </w:rPr>
          <w:t>www.educative.io/courses/grokking-dynamic-programming-patterns-for-</w:t>
        </w:r>
        <w:r w:rsidR="00C84D82" w:rsidRPr="00C84D82">
          <w:rPr>
            <w:rFonts w:ascii="宋体" w:eastAsia="宋体" w:hAnsi="宋体" w:cs="宋体"/>
            <w:color w:val="0000FF"/>
            <w:kern w:val="0"/>
            <w:sz w:val="24"/>
            <w:szCs w:val="24"/>
            <w:u w:val="single"/>
          </w:rPr>
          <w:lastRenderedPageBreak/>
          <w:t>coding-interviews?aff=K7qB</w:t>
        </w:r>
        <w:r w:rsidR="00C84D82" w:rsidRPr="00C84D82">
          <w:rPr>
            <w:rFonts w:ascii="宋体" w:eastAsia="宋体" w:hAnsi="宋体" w:cs="宋体"/>
            <w:noProof/>
            <w:color w:val="0000FF"/>
            <w:kern w:val="0"/>
            <w:sz w:val="24"/>
            <w:szCs w:val="24"/>
          </w:rPr>
          <w:drawing>
            <wp:inline distT="0" distB="0" distL="0" distR="0" wp14:anchorId="34F6F7C8" wp14:editId="7340B8BD">
              <wp:extent cx="5274310" cy="263715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637155"/>
                      </a:xfrm>
                      <a:prstGeom prst="rect">
                        <a:avLst/>
                      </a:prstGeom>
                      <a:noFill/>
                      <a:ln>
                        <a:noFill/>
                      </a:ln>
                    </pic:spPr>
                  </pic:pic>
                </a:graphicData>
              </a:graphic>
            </wp:inline>
          </w:drawing>
        </w:r>
      </w:hyperlink>
    </w:p>
    <w:p w14:paraId="373681C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该门课程中, 作者将DP的问题分成以下几类:</w:t>
      </w:r>
    </w:p>
    <w:p w14:paraId="411E1AB8"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1. 0/1 Knapsack, 0/1背包，6个题</w:t>
      </w:r>
    </w:p>
    <w:p w14:paraId="3AF3D3B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0/1 Knapsack，0/1背包问题</w:t>
      </w:r>
    </w:p>
    <w:p w14:paraId="370F042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Equal Subset Sum Partition，相等子集划分问题</w:t>
      </w:r>
    </w:p>
    <w:p w14:paraId="561E333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bset Sum，子集和问题</w:t>
      </w:r>
    </w:p>
    <w:p w14:paraId="5FA08F6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Subset Sum Difference，子集和的最小差问题</w:t>
      </w:r>
    </w:p>
    <w:p w14:paraId="2DAAB0B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unt of Subset Sum，相等子集和的个数问题</w:t>
      </w:r>
    </w:p>
    <w:p w14:paraId="084978A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Target Sum，寻找目标和的问题</w:t>
      </w:r>
    </w:p>
    <w:p w14:paraId="05A760CA"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2. Unbounded Knapsack，无限背包，5个题</w:t>
      </w:r>
    </w:p>
    <w:p w14:paraId="0138D3F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Unbounded Knapsack，无限背包</w:t>
      </w:r>
    </w:p>
    <w:p w14:paraId="7C2969F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Rod Cutting，切钢条问题</w:t>
      </w:r>
    </w:p>
    <w:p w14:paraId="5BD45AB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in Change，换硬币问题</w:t>
      </w:r>
    </w:p>
    <w:p w14:paraId="7CA9064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Coin Change，凑齐</w:t>
      </w:r>
      <w:proofErr w:type="gramStart"/>
      <w:r w:rsidRPr="00C84D82">
        <w:rPr>
          <w:rFonts w:ascii="宋体" w:eastAsia="宋体" w:hAnsi="宋体" w:cs="宋体"/>
          <w:kern w:val="0"/>
          <w:sz w:val="24"/>
          <w:szCs w:val="24"/>
        </w:rPr>
        <w:t>每个数需要</w:t>
      </w:r>
      <w:proofErr w:type="gramEnd"/>
      <w:r w:rsidRPr="00C84D82">
        <w:rPr>
          <w:rFonts w:ascii="宋体" w:eastAsia="宋体" w:hAnsi="宋体" w:cs="宋体"/>
          <w:kern w:val="0"/>
          <w:sz w:val="24"/>
          <w:szCs w:val="24"/>
        </w:rPr>
        <w:t>的最少硬币问题</w:t>
      </w:r>
    </w:p>
    <w:p w14:paraId="7B61DB6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aximum Ribbon Cut，丝带的最大值切法</w:t>
      </w:r>
    </w:p>
    <w:p w14:paraId="742AFEEB"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lastRenderedPageBreak/>
        <w:t>3. Fibonacci Numbers，斐波那契数列，6个题</w:t>
      </w:r>
    </w:p>
    <w:p w14:paraId="30826AF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Fibonacci numbers，斐波那契数列问题</w:t>
      </w:r>
    </w:p>
    <w:p w14:paraId="164F623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taircase，爬楼梯问题</w:t>
      </w:r>
    </w:p>
    <w:p w14:paraId="7E77F746"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Number factors，分解因子问题</w:t>
      </w:r>
    </w:p>
    <w:p w14:paraId="5B563F1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jumps to reach the end，蛙</w:t>
      </w:r>
      <w:proofErr w:type="gramStart"/>
      <w:r w:rsidRPr="00C84D82">
        <w:rPr>
          <w:rFonts w:ascii="宋体" w:eastAsia="宋体" w:hAnsi="宋体" w:cs="宋体"/>
          <w:kern w:val="0"/>
          <w:sz w:val="24"/>
          <w:szCs w:val="24"/>
        </w:rPr>
        <w:t>跳最小步数</w:t>
      </w:r>
      <w:proofErr w:type="gramEnd"/>
      <w:r w:rsidRPr="00C84D82">
        <w:rPr>
          <w:rFonts w:ascii="宋体" w:eastAsia="宋体" w:hAnsi="宋体" w:cs="宋体"/>
          <w:kern w:val="0"/>
          <w:sz w:val="24"/>
          <w:szCs w:val="24"/>
        </w:rPr>
        <w:t>问题</w:t>
      </w:r>
    </w:p>
    <w:p w14:paraId="16BEA57B"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jumps with fee，蛙跳带有代价的问题</w:t>
      </w:r>
    </w:p>
    <w:p w14:paraId="2ADF108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House thief，偷房子问题</w:t>
      </w:r>
    </w:p>
    <w:p w14:paraId="4A8A4218"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4. Palindromic Subsequence，回文子系列，5个题</w:t>
      </w:r>
    </w:p>
    <w:p w14:paraId="351662E5"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Palindromic Subsequence，最长回文子序列</w:t>
      </w:r>
    </w:p>
    <w:p w14:paraId="36DCAC4E"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Palindromic Substring，最长回文子字符串</w:t>
      </w:r>
    </w:p>
    <w:p w14:paraId="4ACB004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Count of Palindromic Substrings，</w:t>
      </w:r>
      <w:proofErr w:type="gramStart"/>
      <w:r w:rsidRPr="00C84D82">
        <w:rPr>
          <w:rFonts w:ascii="宋体" w:eastAsia="宋体" w:hAnsi="宋体" w:cs="宋体"/>
          <w:kern w:val="0"/>
          <w:sz w:val="24"/>
          <w:szCs w:val="24"/>
        </w:rPr>
        <w:t>最</w:t>
      </w:r>
      <w:proofErr w:type="gramEnd"/>
      <w:r w:rsidRPr="00C84D82">
        <w:rPr>
          <w:rFonts w:ascii="宋体" w:eastAsia="宋体" w:hAnsi="宋体" w:cs="宋体"/>
          <w:kern w:val="0"/>
          <w:sz w:val="24"/>
          <w:szCs w:val="24"/>
        </w:rPr>
        <w:t>长子字符串的个数问题</w:t>
      </w:r>
    </w:p>
    <w:p w14:paraId="68D5A83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Deletions in a String to make it a Palindrome，怎么删掉最少字符构成回文</w:t>
      </w:r>
    </w:p>
    <w:p w14:paraId="67A3F1D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Palindromic Partitioning，怎么分配字符，形成回文</w:t>
      </w:r>
    </w:p>
    <w:p w14:paraId="1781C277" w14:textId="77777777" w:rsidR="00C84D82" w:rsidRPr="00C84D82" w:rsidRDefault="00C84D82" w:rsidP="00C84D82">
      <w:pPr>
        <w:widowControl/>
        <w:spacing w:before="100" w:beforeAutospacing="1" w:after="100" w:afterAutospacing="1"/>
        <w:jc w:val="left"/>
        <w:outlineLvl w:val="1"/>
        <w:rPr>
          <w:rFonts w:ascii="宋体" w:eastAsia="宋体" w:hAnsi="宋体" w:cs="宋体"/>
          <w:b/>
          <w:bCs/>
          <w:kern w:val="0"/>
          <w:sz w:val="36"/>
          <w:szCs w:val="36"/>
        </w:rPr>
      </w:pPr>
      <w:r w:rsidRPr="00C84D82">
        <w:rPr>
          <w:rFonts w:ascii="宋体" w:eastAsia="宋体" w:hAnsi="宋体" w:cs="宋体"/>
          <w:b/>
          <w:bCs/>
          <w:kern w:val="0"/>
          <w:sz w:val="36"/>
          <w:szCs w:val="36"/>
        </w:rPr>
        <w:t>5. Longest Common Substring，</w:t>
      </w:r>
      <w:proofErr w:type="gramStart"/>
      <w:r w:rsidRPr="00C84D82">
        <w:rPr>
          <w:rFonts w:ascii="宋体" w:eastAsia="宋体" w:hAnsi="宋体" w:cs="宋体"/>
          <w:b/>
          <w:bCs/>
          <w:kern w:val="0"/>
          <w:sz w:val="36"/>
          <w:szCs w:val="36"/>
        </w:rPr>
        <w:t>最</w:t>
      </w:r>
      <w:proofErr w:type="gramEnd"/>
      <w:r w:rsidRPr="00C84D82">
        <w:rPr>
          <w:rFonts w:ascii="宋体" w:eastAsia="宋体" w:hAnsi="宋体" w:cs="宋体"/>
          <w:b/>
          <w:bCs/>
          <w:kern w:val="0"/>
          <w:sz w:val="36"/>
          <w:szCs w:val="36"/>
        </w:rPr>
        <w:t>长子字符串系列，13个题</w:t>
      </w:r>
    </w:p>
    <w:p w14:paraId="680DFE49"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Common Substring，</w:t>
      </w:r>
      <w:proofErr w:type="gramStart"/>
      <w:r w:rsidRPr="00C84D82">
        <w:rPr>
          <w:rFonts w:ascii="宋体" w:eastAsia="宋体" w:hAnsi="宋体" w:cs="宋体"/>
          <w:kern w:val="0"/>
          <w:sz w:val="24"/>
          <w:szCs w:val="24"/>
        </w:rPr>
        <w:t>最</w:t>
      </w:r>
      <w:proofErr w:type="gramEnd"/>
      <w:r w:rsidRPr="00C84D82">
        <w:rPr>
          <w:rFonts w:ascii="宋体" w:eastAsia="宋体" w:hAnsi="宋体" w:cs="宋体"/>
          <w:kern w:val="0"/>
          <w:sz w:val="24"/>
          <w:szCs w:val="24"/>
        </w:rPr>
        <w:t>长相同子串</w:t>
      </w:r>
    </w:p>
    <w:p w14:paraId="7BE1130D"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Common Subsequence，</w:t>
      </w:r>
      <w:proofErr w:type="gramStart"/>
      <w:r w:rsidRPr="00C84D82">
        <w:rPr>
          <w:rFonts w:ascii="宋体" w:eastAsia="宋体" w:hAnsi="宋体" w:cs="宋体"/>
          <w:kern w:val="0"/>
          <w:sz w:val="24"/>
          <w:szCs w:val="24"/>
        </w:rPr>
        <w:t>最</w:t>
      </w:r>
      <w:proofErr w:type="gramEnd"/>
      <w:r w:rsidRPr="00C84D82">
        <w:rPr>
          <w:rFonts w:ascii="宋体" w:eastAsia="宋体" w:hAnsi="宋体" w:cs="宋体"/>
          <w:kern w:val="0"/>
          <w:sz w:val="24"/>
          <w:szCs w:val="24"/>
        </w:rPr>
        <w:t>长相同子序列</w:t>
      </w:r>
    </w:p>
    <w:p w14:paraId="04A4E671"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inimum Deletions &amp; Insertions to Transform a String into another，字符串变换</w:t>
      </w:r>
    </w:p>
    <w:p w14:paraId="45293552"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Increasing Subsequence，最长上升子序列</w:t>
      </w:r>
    </w:p>
    <w:p w14:paraId="58EF747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Maximum Sum Increasing Subsequence，最长上升子序列</w:t>
      </w:r>
      <w:proofErr w:type="gramStart"/>
      <w:r w:rsidRPr="00C84D82">
        <w:rPr>
          <w:rFonts w:ascii="宋体" w:eastAsia="宋体" w:hAnsi="宋体" w:cs="宋体"/>
          <w:kern w:val="0"/>
          <w:sz w:val="24"/>
          <w:szCs w:val="24"/>
        </w:rPr>
        <w:t>和</w:t>
      </w:r>
      <w:proofErr w:type="gramEnd"/>
    </w:p>
    <w:p w14:paraId="7552CAD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hortest Common Super-sequence，最短超级子序列</w:t>
      </w:r>
    </w:p>
    <w:p w14:paraId="043DB33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lastRenderedPageBreak/>
        <w:t>Minimum Deletions to Make a Sequence Sorted，最少删除变换出子序列</w:t>
      </w:r>
    </w:p>
    <w:p w14:paraId="4E111587"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Repeating Subsequence，最长重复子序列</w:t>
      </w:r>
    </w:p>
    <w:p w14:paraId="0073C00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ubsequence Pattern Matching，子序列匹配</w:t>
      </w:r>
    </w:p>
    <w:p w14:paraId="73997F50"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 xml:space="preserve">Longest </w:t>
      </w:r>
      <w:proofErr w:type="spellStart"/>
      <w:r w:rsidRPr="00C84D82">
        <w:rPr>
          <w:rFonts w:ascii="宋体" w:eastAsia="宋体" w:hAnsi="宋体" w:cs="宋体"/>
          <w:kern w:val="0"/>
          <w:sz w:val="24"/>
          <w:szCs w:val="24"/>
        </w:rPr>
        <w:t>Bitonic</w:t>
      </w:r>
      <w:proofErr w:type="spellEnd"/>
      <w:r w:rsidRPr="00C84D82">
        <w:rPr>
          <w:rFonts w:ascii="宋体" w:eastAsia="宋体" w:hAnsi="宋体" w:cs="宋体"/>
          <w:kern w:val="0"/>
          <w:sz w:val="24"/>
          <w:szCs w:val="24"/>
        </w:rPr>
        <w:t xml:space="preserve"> Subsequence，最长字节子序列</w:t>
      </w:r>
    </w:p>
    <w:p w14:paraId="62B60C8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Longest Alternating Subsequence，最长交差变换子序列</w:t>
      </w:r>
    </w:p>
    <w:p w14:paraId="7D0CAFEC"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Edit Distance，编辑距离</w:t>
      </w:r>
    </w:p>
    <w:p w14:paraId="6AC5F91A"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Strings Interleaving，交织字符串</w:t>
      </w:r>
    </w:p>
    <w:p w14:paraId="47F24AC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352AFF78"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大家可以先把以上35个题目练熟，这样DP到达中等水平肯定是okay了的。再加以训练和提高。突破算法的硬骨头不在话下。一定要按照三种方式对照起来练。</w:t>
      </w:r>
    </w:p>
    <w:p w14:paraId="4D977642" w14:textId="77777777" w:rsidR="00C84D82" w:rsidRPr="00C84D82" w:rsidRDefault="008943C2" w:rsidP="00C84D82">
      <w:pPr>
        <w:widowControl/>
        <w:jc w:val="left"/>
        <w:rPr>
          <w:rFonts w:ascii="宋体" w:eastAsia="宋体" w:hAnsi="宋体" w:cs="宋体"/>
          <w:kern w:val="0"/>
          <w:sz w:val="24"/>
          <w:szCs w:val="24"/>
        </w:rPr>
      </w:pPr>
      <w:r>
        <w:rPr>
          <w:rFonts w:ascii="宋体" w:eastAsia="宋体" w:hAnsi="宋体" w:cs="宋体"/>
          <w:kern w:val="0"/>
          <w:sz w:val="24"/>
          <w:szCs w:val="24"/>
        </w:rPr>
        <w:pict w14:anchorId="018C74C6">
          <v:rect id="_x0000_i1040" style="width:0;height:1.5pt" o:hralign="center" o:hrstd="t" o:hr="t" fillcolor="#a0a0a0" stroked="f"/>
        </w:pict>
      </w:r>
    </w:p>
    <w:p w14:paraId="46A0AFBF"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动态规划还被单独拿出来细分了，对DP比较吃力的，可以跟着这个分类好好刷。每个题目按照递归，Top-Down，Bottom-Up都来一遍，虽然只有35题左右，认真吸收，入门不在话下。</w:t>
      </w:r>
    </w:p>
    <w:p w14:paraId="1D83103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p>
    <w:p w14:paraId="481137E3" w14:textId="77777777" w:rsidR="00C84D82" w:rsidRPr="00C84D82" w:rsidRDefault="00C84D82" w:rsidP="00C84D82">
      <w:pPr>
        <w:widowControl/>
        <w:spacing w:before="100" w:beforeAutospacing="1" w:after="100" w:afterAutospacing="1"/>
        <w:jc w:val="left"/>
        <w:rPr>
          <w:rFonts w:ascii="宋体" w:eastAsia="宋体" w:hAnsi="宋体" w:cs="宋体"/>
          <w:kern w:val="0"/>
          <w:sz w:val="24"/>
          <w:szCs w:val="24"/>
        </w:rPr>
      </w:pPr>
      <w:r w:rsidRPr="00C84D82">
        <w:rPr>
          <w:rFonts w:ascii="宋体" w:eastAsia="宋体" w:hAnsi="宋体" w:cs="宋体"/>
          <w:kern w:val="0"/>
          <w:sz w:val="24"/>
          <w:szCs w:val="24"/>
        </w:rPr>
        <w:t>以上。</w:t>
      </w:r>
    </w:p>
    <w:p w14:paraId="00C00CB7" w14:textId="77777777" w:rsidR="000E2869" w:rsidRDefault="000E2869"/>
    <w:sectPr w:rsidR="000E286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73B05"/>
    <w:multiLevelType w:val="multilevel"/>
    <w:tmpl w:val="C5025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557D6"/>
    <w:multiLevelType w:val="multilevel"/>
    <w:tmpl w:val="E1E482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9F55AD"/>
    <w:multiLevelType w:val="multilevel"/>
    <w:tmpl w:val="0EE84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B332299"/>
    <w:multiLevelType w:val="multilevel"/>
    <w:tmpl w:val="16483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0257630"/>
    <w:multiLevelType w:val="multilevel"/>
    <w:tmpl w:val="B3125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A995BB1"/>
    <w:multiLevelType w:val="multilevel"/>
    <w:tmpl w:val="BF1ADA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91047B"/>
    <w:multiLevelType w:val="multilevel"/>
    <w:tmpl w:val="069622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15D6E76"/>
    <w:multiLevelType w:val="multilevel"/>
    <w:tmpl w:val="DFCC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33513D"/>
    <w:multiLevelType w:val="multilevel"/>
    <w:tmpl w:val="9EF49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54393E"/>
    <w:multiLevelType w:val="multilevel"/>
    <w:tmpl w:val="5EE27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C73A18"/>
    <w:multiLevelType w:val="multilevel"/>
    <w:tmpl w:val="C93C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FFE4573"/>
    <w:multiLevelType w:val="multilevel"/>
    <w:tmpl w:val="35CC4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E8C7A94"/>
    <w:multiLevelType w:val="multilevel"/>
    <w:tmpl w:val="B8FC0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744024"/>
    <w:multiLevelType w:val="multilevel"/>
    <w:tmpl w:val="BBDC69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67F5683F"/>
    <w:multiLevelType w:val="multilevel"/>
    <w:tmpl w:val="EFE6E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19C491C"/>
    <w:multiLevelType w:val="multilevel"/>
    <w:tmpl w:val="FCCE17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1D13169"/>
    <w:multiLevelType w:val="multilevel"/>
    <w:tmpl w:val="AC8024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760952"/>
    <w:multiLevelType w:val="multilevel"/>
    <w:tmpl w:val="9698E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5AD3859"/>
    <w:multiLevelType w:val="multilevel"/>
    <w:tmpl w:val="CB3E9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D6615AE"/>
    <w:multiLevelType w:val="multilevel"/>
    <w:tmpl w:val="F2F8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9"/>
  </w:num>
  <w:num w:numId="2">
    <w:abstractNumId w:val="14"/>
  </w:num>
  <w:num w:numId="3">
    <w:abstractNumId w:val="17"/>
  </w:num>
  <w:num w:numId="4">
    <w:abstractNumId w:val="10"/>
  </w:num>
  <w:num w:numId="5">
    <w:abstractNumId w:val="4"/>
  </w:num>
  <w:num w:numId="6">
    <w:abstractNumId w:val="3"/>
  </w:num>
  <w:num w:numId="7">
    <w:abstractNumId w:val="2"/>
  </w:num>
  <w:num w:numId="8">
    <w:abstractNumId w:val="11"/>
  </w:num>
  <w:num w:numId="9">
    <w:abstractNumId w:val="12"/>
  </w:num>
  <w:num w:numId="10">
    <w:abstractNumId w:val="1"/>
  </w:num>
  <w:num w:numId="11">
    <w:abstractNumId w:val="9"/>
  </w:num>
  <w:num w:numId="12">
    <w:abstractNumId w:val="16"/>
  </w:num>
  <w:num w:numId="13">
    <w:abstractNumId w:val="18"/>
  </w:num>
  <w:num w:numId="14">
    <w:abstractNumId w:val="0"/>
  </w:num>
  <w:num w:numId="15">
    <w:abstractNumId w:val="6"/>
  </w:num>
  <w:num w:numId="16">
    <w:abstractNumId w:val="8"/>
  </w:num>
  <w:num w:numId="17">
    <w:abstractNumId w:val="13"/>
  </w:num>
  <w:num w:numId="18">
    <w:abstractNumId w:val="15"/>
  </w:num>
  <w:num w:numId="19">
    <w:abstractNumId w:val="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YyMTIyMDU0szQzMDJR0lEKTi0uzszPAykwrAUA3a2p5iwAAAA="/>
  </w:docVars>
  <w:rsids>
    <w:rsidRoot w:val="00C84D82"/>
    <w:rsid w:val="00017F7C"/>
    <w:rsid w:val="000E2869"/>
    <w:rsid w:val="00117D66"/>
    <w:rsid w:val="002140EF"/>
    <w:rsid w:val="00336C23"/>
    <w:rsid w:val="00543456"/>
    <w:rsid w:val="00592DE4"/>
    <w:rsid w:val="00770FBB"/>
    <w:rsid w:val="0088605E"/>
    <w:rsid w:val="008943C2"/>
    <w:rsid w:val="008B72E3"/>
    <w:rsid w:val="00933A0C"/>
    <w:rsid w:val="009B2A45"/>
    <w:rsid w:val="00A562AD"/>
    <w:rsid w:val="00A8421C"/>
    <w:rsid w:val="00AF0FCC"/>
    <w:rsid w:val="00BC72ED"/>
    <w:rsid w:val="00C84D82"/>
    <w:rsid w:val="00CB5549"/>
    <w:rsid w:val="00D045AB"/>
    <w:rsid w:val="00FF081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BC2F66"/>
  <w15:chartTrackingRefBased/>
  <w15:docId w15:val="{7CE5E8B3-4FA9-48EC-B189-89EE3C6DC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2">
    <w:name w:val="heading 2"/>
    <w:basedOn w:val="a"/>
    <w:link w:val="20"/>
    <w:uiPriority w:val="9"/>
    <w:qFormat/>
    <w:rsid w:val="00C84D82"/>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C84D82"/>
    <w:rPr>
      <w:rFonts w:ascii="宋体" w:eastAsia="宋体" w:hAnsi="宋体" w:cs="宋体"/>
      <w:b/>
      <w:bCs/>
      <w:kern w:val="0"/>
      <w:sz w:val="36"/>
      <w:szCs w:val="36"/>
    </w:rPr>
  </w:style>
  <w:style w:type="paragraph" w:styleId="a3">
    <w:name w:val="Normal (Web)"/>
    <w:basedOn w:val="a"/>
    <w:uiPriority w:val="99"/>
    <w:semiHidden/>
    <w:unhideWhenUsed/>
    <w:rsid w:val="00C84D82"/>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semiHidden/>
    <w:unhideWhenUsed/>
    <w:rsid w:val="00C84D82"/>
    <w:rPr>
      <w:color w:val="0000FF"/>
      <w:u w:val="single"/>
    </w:rPr>
  </w:style>
  <w:style w:type="character" w:customStyle="1" w:styleId="linkcard-title">
    <w:name w:val="linkcard-title"/>
    <w:basedOn w:val="a0"/>
    <w:rsid w:val="00C84D82"/>
  </w:style>
  <w:style w:type="character" w:customStyle="1" w:styleId="linkcard-desc">
    <w:name w:val="linkcard-desc"/>
    <w:basedOn w:val="a0"/>
    <w:rsid w:val="00C84D82"/>
  </w:style>
  <w:style w:type="paragraph" w:customStyle="1" w:styleId="ztext-empty-paragraph">
    <w:name w:val="ztext-empty-paragraph"/>
    <w:basedOn w:val="a"/>
    <w:rsid w:val="00C84D82"/>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32023168">
      <w:bodyDiv w:val="1"/>
      <w:marLeft w:val="0"/>
      <w:marRight w:val="0"/>
      <w:marTop w:val="0"/>
      <w:marBottom w:val="0"/>
      <w:divBdr>
        <w:top w:val="none" w:sz="0" w:space="0" w:color="auto"/>
        <w:left w:val="none" w:sz="0" w:space="0" w:color="auto"/>
        <w:bottom w:val="none" w:sz="0" w:space="0" w:color="auto"/>
        <w:right w:val="none" w:sz="0" w:space="0" w:color="auto"/>
      </w:divBdr>
      <w:divsChild>
        <w:div w:id="1531721868">
          <w:marLeft w:val="0"/>
          <w:marRight w:val="0"/>
          <w:marTop w:val="0"/>
          <w:marBottom w:val="0"/>
          <w:divBdr>
            <w:top w:val="none" w:sz="0" w:space="0" w:color="auto"/>
            <w:left w:val="none" w:sz="0" w:space="0" w:color="auto"/>
            <w:bottom w:val="none" w:sz="0" w:space="0" w:color="auto"/>
            <w:right w:val="none" w:sz="0" w:space="0" w:color="auto"/>
          </w:divBdr>
          <w:divsChild>
            <w:div w:id="1259144031">
              <w:marLeft w:val="0"/>
              <w:marRight w:val="0"/>
              <w:marTop w:val="0"/>
              <w:marBottom w:val="0"/>
              <w:divBdr>
                <w:top w:val="none" w:sz="0" w:space="0" w:color="auto"/>
                <w:left w:val="none" w:sz="0" w:space="0" w:color="auto"/>
                <w:bottom w:val="none" w:sz="0" w:space="0" w:color="auto"/>
                <w:right w:val="none" w:sz="0" w:space="0" w:color="auto"/>
              </w:divBdr>
              <w:divsChild>
                <w:div w:id="211428554">
                  <w:marLeft w:val="0"/>
                  <w:marRight w:val="0"/>
                  <w:marTop w:val="0"/>
                  <w:marBottom w:val="0"/>
                  <w:divBdr>
                    <w:top w:val="none" w:sz="0" w:space="0" w:color="auto"/>
                    <w:left w:val="none" w:sz="0" w:space="0" w:color="auto"/>
                    <w:bottom w:val="none" w:sz="0" w:space="0" w:color="auto"/>
                    <w:right w:val="none" w:sz="0" w:space="0" w:color="auto"/>
                  </w:divBdr>
                </w:div>
                <w:div w:id="280499433">
                  <w:marLeft w:val="0"/>
                  <w:marRight w:val="0"/>
                  <w:marTop w:val="0"/>
                  <w:marBottom w:val="0"/>
                  <w:divBdr>
                    <w:top w:val="none" w:sz="0" w:space="0" w:color="auto"/>
                    <w:left w:val="none" w:sz="0" w:space="0" w:color="auto"/>
                    <w:bottom w:val="none" w:sz="0" w:space="0" w:color="auto"/>
                    <w:right w:val="none" w:sz="0" w:space="0" w:color="auto"/>
                  </w:divBdr>
                </w:div>
                <w:div w:id="1007101514">
                  <w:marLeft w:val="0"/>
                  <w:marRight w:val="0"/>
                  <w:marTop w:val="0"/>
                  <w:marBottom w:val="0"/>
                  <w:divBdr>
                    <w:top w:val="none" w:sz="0" w:space="0" w:color="auto"/>
                    <w:left w:val="none" w:sz="0" w:space="0" w:color="auto"/>
                    <w:bottom w:val="none" w:sz="0" w:space="0" w:color="auto"/>
                    <w:right w:val="none" w:sz="0" w:space="0" w:color="auto"/>
                  </w:divBdr>
                </w:div>
                <w:div w:id="1047489497">
                  <w:marLeft w:val="0"/>
                  <w:marRight w:val="0"/>
                  <w:marTop w:val="0"/>
                  <w:marBottom w:val="0"/>
                  <w:divBdr>
                    <w:top w:val="none" w:sz="0" w:space="0" w:color="auto"/>
                    <w:left w:val="none" w:sz="0" w:space="0" w:color="auto"/>
                    <w:bottom w:val="none" w:sz="0" w:space="0" w:color="auto"/>
                    <w:right w:val="none" w:sz="0" w:space="0" w:color="auto"/>
                  </w:divBdr>
                </w:div>
                <w:div w:id="1317612796">
                  <w:marLeft w:val="0"/>
                  <w:marRight w:val="0"/>
                  <w:marTop w:val="0"/>
                  <w:marBottom w:val="0"/>
                  <w:divBdr>
                    <w:top w:val="none" w:sz="0" w:space="0" w:color="auto"/>
                    <w:left w:val="none" w:sz="0" w:space="0" w:color="auto"/>
                    <w:bottom w:val="none" w:sz="0" w:space="0" w:color="auto"/>
                    <w:right w:val="none" w:sz="0" w:space="0" w:color="auto"/>
                  </w:divBdr>
                </w:div>
                <w:div w:id="1400325517">
                  <w:marLeft w:val="0"/>
                  <w:marRight w:val="0"/>
                  <w:marTop w:val="0"/>
                  <w:marBottom w:val="0"/>
                  <w:divBdr>
                    <w:top w:val="none" w:sz="0" w:space="0" w:color="auto"/>
                    <w:left w:val="none" w:sz="0" w:space="0" w:color="auto"/>
                    <w:bottom w:val="none" w:sz="0" w:space="0" w:color="auto"/>
                    <w:right w:val="none" w:sz="0" w:space="0" w:color="auto"/>
                  </w:divBdr>
                </w:div>
                <w:div w:id="1527135223">
                  <w:blockQuote w:val="1"/>
                  <w:marLeft w:val="720"/>
                  <w:marRight w:val="720"/>
                  <w:marTop w:val="100"/>
                  <w:marBottom w:val="100"/>
                  <w:divBdr>
                    <w:top w:val="none" w:sz="0" w:space="0" w:color="auto"/>
                    <w:left w:val="none" w:sz="0" w:space="0" w:color="auto"/>
                    <w:bottom w:val="none" w:sz="0" w:space="0" w:color="auto"/>
                    <w:right w:val="none" w:sz="0" w:space="0" w:color="auto"/>
                  </w:divBdr>
                </w:div>
                <w:div w:id="1623489674">
                  <w:marLeft w:val="0"/>
                  <w:marRight w:val="0"/>
                  <w:marTop w:val="0"/>
                  <w:marBottom w:val="0"/>
                  <w:divBdr>
                    <w:top w:val="none" w:sz="0" w:space="0" w:color="auto"/>
                    <w:left w:val="none" w:sz="0" w:space="0" w:color="auto"/>
                    <w:bottom w:val="none" w:sz="0" w:space="0" w:color="auto"/>
                    <w:right w:val="none" w:sz="0" w:space="0" w:color="auto"/>
                  </w:divBdr>
                </w:div>
                <w:div w:id="1681815225">
                  <w:blockQuote w:val="1"/>
                  <w:marLeft w:val="720"/>
                  <w:marRight w:val="720"/>
                  <w:marTop w:val="100"/>
                  <w:marBottom w:val="100"/>
                  <w:divBdr>
                    <w:top w:val="none" w:sz="0" w:space="0" w:color="auto"/>
                    <w:left w:val="none" w:sz="0" w:space="0" w:color="auto"/>
                    <w:bottom w:val="none" w:sz="0" w:space="0" w:color="auto"/>
                    <w:right w:val="none" w:sz="0" w:space="0" w:color="auto"/>
                  </w:divBdr>
                </w:div>
                <w:div w:id="1779181554">
                  <w:marLeft w:val="0"/>
                  <w:marRight w:val="0"/>
                  <w:marTop w:val="0"/>
                  <w:marBottom w:val="0"/>
                  <w:divBdr>
                    <w:top w:val="none" w:sz="0" w:space="0" w:color="auto"/>
                    <w:left w:val="none" w:sz="0" w:space="0" w:color="auto"/>
                    <w:bottom w:val="none" w:sz="0" w:space="0" w:color="auto"/>
                    <w:right w:val="none" w:sz="0" w:space="0" w:color="auto"/>
                  </w:divBdr>
                </w:div>
                <w:div w:id="19752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 Type="http://schemas.openxmlformats.org/officeDocument/2006/relationships/settings" Target="settings.xml"/><Relationship Id="rId21" Type="http://schemas.openxmlformats.org/officeDocument/2006/relationships/image" Target="media/image17.jpeg"/><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image" Target="media/image16.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24" Type="http://schemas.openxmlformats.org/officeDocument/2006/relationships/image" Target="media/image20.jpeg"/><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3.pn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hyperlink" Target="https://link.zhihu.com/?target=https%3A//www.educative.io/courses/grokking-dynamic-programming-patterns-for-coding-interviews%3Faff%3DK7qB" TargetMode="External"/><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291</TotalTime>
  <Pages>56</Pages>
  <Words>1694</Words>
  <Characters>9658</Characters>
  <Application>Microsoft Office Word</Application>
  <DocSecurity>0</DocSecurity>
  <Lines>80</Lines>
  <Paragraphs>22</Paragraphs>
  <ScaleCrop>false</ScaleCrop>
  <Company/>
  <LinksUpToDate>false</LinksUpToDate>
  <CharactersWithSpaces>1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阮 晨杰</dc:creator>
  <cp:keywords/>
  <dc:description/>
  <cp:lastModifiedBy>admin</cp:lastModifiedBy>
  <cp:revision>8</cp:revision>
  <dcterms:created xsi:type="dcterms:W3CDTF">2021-08-12T11:43:00Z</dcterms:created>
  <dcterms:modified xsi:type="dcterms:W3CDTF">2021-08-20T08:36:00Z</dcterms:modified>
</cp:coreProperties>
</file>